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46D1" w:rsidRDefault="17D33819" w14:paraId="02EB617C" w14:textId="6E94E308">
      <w:pPr>
        <w:pStyle w:val="Header"/>
        <w:tabs>
          <w:tab w:val="clear" w:pos="4320"/>
          <w:tab w:val="clear" w:pos="8640"/>
        </w:tabs>
      </w:pPr>
      <w:r>
        <w:t xml:space="preserve"> </w:t>
      </w:r>
    </w:p>
    <w:p w:rsidR="003746D1" w:rsidP="78D82981" w:rsidRDefault="0069298F" w14:paraId="09D9A006" w14:noSpellErr="1" w14:textId="433183A8">
      <w:pPr>
        <w:pStyle w:val="Normal"/>
        <w:jc w:val="center"/>
        <w:rPr>
          <w:b w:val="1"/>
          <w:bCs w:val="1"/>
          <w:smallCaps w:val="1"/>
          <w:sz w:val="36"/>
          <w:szCs w:val="36"/>
        </w:rPr>
      </w:pPr>
      <w:r>
        <w:fldChar w:fldCharType="begin"/>
      </w:r>
      <w:r>
        <w:instrText xml:space="preserve">HYPERLINK "http://www.projectmanagementdocs.com/"</w:instrText>
      </w:r>
      <w:r>
        <w:fldChar w:fldCharType="separate"/>
      </w:r>
      <w:r w:rsidRPr="78D82981">
        <w:rPr>
          <w:color w:val="063C73"/>
          <w:lang w:val="en-GB"/>
        </w:rPr>
        <w:fldChar w:fldCharType="begin"/>
      </w:r>
      <w:r w:rsidRPr="78D82981">
        <w:rPr>
          <w:color w:val="063C73"/>
          <w:lang w:val="en-GB"/>
        </w:rPr>
        <w:instrText xml:space="preserve"> INCLUDEPICTURE "http://www.120society.com/templates/fast_plans/images/logo.jpg" \* MERGEFORMATINET </w:instrText>
      </w:r>
      <w:r w:rsidRPr="78D82981">
        <w:rPr>
          <w:color w:val="063C73"/>
          <w:lang w:val="en-GB"/>
        </w:rPr>
        <w:fldChar w:fldCharType="separate"/>
      </w:r>
      <w:r w:rsidRPr="78D82981">
        <w:rPr>
          <w:color w:val="063C73"/>
          <w:lang w:val="en-GB"/>
        </w:rPr>
        <w:fldChar w:fldCharType="begin"/>
      </w:r>
      <w:r w:rsidRPr="78D82981">
        <w:rPr>
          <w:color w:val="063C73"/>
          <w:lang w:val="en-GB"/>
        </w:rPr>
        <w:instrText xml:space="preserve"> INCLUDEPICTURE  "http://www.120society.com/templates/fast_plans/images/logo.jpg" \* MERGEFORMATINET </w:instrText>
      </w:r>
      <w:r w:rsidRPr="78D82981">
        <w:rPr>
          <w:color w:val="063C73"/>
          <w:lang w:val="en-GB"/>
        </w:rPr>
        <w:fldChar w:fldCharType="separate"/>
      </w:r>
      <w:r w:rsidRPr="78D82981">
        <w:rPr>
          <w:color w:val="063C73"/>
          <w:lang w:val="en-GB"/>
        </w:rPr>
        <w:fldChar w:fldCharType="begin"/>
      </w:r>
      <w:r w:rsidRPr="78D82981">
        <w:rPr>
          <w:color w:val="063C73"/>
          <w:lang w:val="en-GB"/>
        </w:rPr>
        <w:instrText xml:space="preserve"> INCLUDEPICTURE  "http://www.120society.com/templates/fast_plans/images/logo.jpg" \* MERGEFORMATINET </w:instrText>
      </w:r>
      <w:r w:rsidRPr="78D82981">
        <w:rPr>
          <w:color w:val="063C73"/>
          <w:lang w:val="en-GB"/>
        </w:rPr>
        <w:fldChar w:fldCharType="separate"/>
      </w:r>
      <w:r w:rsidRPr="78D82981">
        <w:rPr>
          <w:color w:val="063C73"/>
          <w:lang w:val="en-GB"/>
        </w:rPr>
        <w:fldChar w:fldCharType="end"/>
      </w:r>
      <w:r w:rsidRPr="78D82981">
        <w:rPr>
          <w:color w:val="063C73"/>
          <w:lang w:val="en-GB"/>
        </w:rPr>
        <w:fldChar w:fldCharType="end"/>
      </w:r>
      <w:r w:rsidRPr="78D82981">
        <w:rPr>
          <w:color w:val="063C73"/>
          <w:lang w:val="en-GB"/>
        </w:rPr>
        <w:fldChar w:fldCharType="end"/>
      </w:r>
      <w:r>
        <w:fldChar w:fldCharType="end"/>
      </w:r>
    </w:p>
    <w:p w:rsidR="003746D1" w:rsidRDefault="003746D1" w14:paraId="6BE6DF69" w14:textId="77777777">
      <w:pPr>
        <w:jc w:val="center"/>
        <w:rPr>
          <w:b/>
          <w:smallCaps/>
          <w:sz w:val="36"/>
          <w:szCs w:val="36"/>
        </w:rPr>
      </w:pPr>
    </w:p>
    <w:p w:rsidRPr="00397A13" w:rsidR="003746D1" w:rsidRDefault="00B15BE7" w14:paraId="1315AA12" w14:textId="77777777">
      <w:pPr>
        <w:jc w:val="center"/>
        <w:rPr>
          <w:b/>
          <w:smallCaps/>
          <w:sz w:val="36"/>
          <w:szCs w:val="36"/>
        </w:rPr>
      </w:pPr>
      <w:r>
        <w:rPr>
          <w:b/>
          <w:smallCaps/>
          <w:sz w:val="36"/>
          <w:szCs w:val="36"/>
        </w:rPr>
        <w:t>Statement of Work (SOW)</w:t>
      </w:r>
    </w:p>
    <w:p w:rsidR="003746D1" w:rsidP="49B9E5CD" w:rsidRDefault="49B9E5CD" w14:paraId="412A2FCF" w14:textId="752D40CD">
      <w:pPr>
        <w:jc w:val="center"/>
        <w:rPr>
          <w:b/>
          <w:bCs/>
          <w:smallCaps/>
          <w:sz w:val="28"/>
          <w:szCs w:val="28"/>
        </w:rPr>
      </w:pPr>
      <w:r w:rsidRPr="49B9E5CD">
        <w:rPr>
          <w:b/>
          <w:bCs/>
          <w:smallCaps/>
          <w:sz w:val="28"/>
          <w:szCs w:val="28"/>
        </w:rPr>
        <w:t xml:space="preserve"> </w:t>
      </w:r>
    </w:p>
    <w:p w:rsidR="003746D1" w:rsidRDefault="003746D1" w14:paraId="0A78E5AE" w14:textId="77777777">
      <w:pPr>
        <w:jc w:val="center"/>
        <w:rPr>
          <w:b/>
          <w:smallCaps/>
          <w:sz w:val="28"/>
          <w:szCs w:val="28"/>
        </w:rPr>
      </w:pPr>
    </w:p>
    <w:p w:rsidR="003746D1" w:rsidP="10DFD7BB" w:rsidRDefault="003746D1" w14:paraId="5B0FF0A4" w14:noSpellErr="1" w14:textId="75B9FCDC">
      <w:pPr>
        <w:jc w:val="center"/>
        <w:rPr>
          <w:b w:val="1"/>
          <w:bCs w:val="1"/>
          <w:smallCaps w:val="1"/>
          <w:sz w:val="28"/>
          <w:szCs w:val="28"/>
        </w:rPr>
      </w:pPr>
      <w:r w:rsidRPr="10DFD7BB" w:rsidR="5BF60F9F">
        <w:rPr>
          <w:b w:val="1"/>
          <w:bCs w:val="1"/>
          <w:smallCaps w:val="1"/>
          <w:sz w:val="28"/>
          <w:szCs w:val="28"/>
        </w:rPr>
        <w:t xml:space="preserve"> </w:t>
      </w:r>
    </w:p>
    <w:p w:rsidR="003746D1" w:rsidRDefault="003746D1" w14:paraId="0D8FB8C5" w14:textId="77777777">
      <w:pPr>
        <w:jc w:val="center"/>
        <w:rPr>
          <w:b/>
          <w:smallCaps/>
          <w:sz w:val="28"/>
          <w:szCs w:val="28"/>
        </w:rPr>
      </w:pPr>
    </w:p>
    <w:p w:rsidR="003746D1" w:rsidRDefault="003746D1" w14:paraId="5DB01456" w14:textId="77777777">
      <w:pPr>
        <w:jc w:val="center"/>
        <w:rPr>
          <w:b/>
          <w:smallCaps/>
          <w:sz w:val="28"/>
          <w:szCs w:val="28"/>
        </w:rPr>
      </w:pPr>
      <w:r>
        <w:rPr>
          <w:b/>
          <w:smallCaps/>
          <w:sz w:val="28"/>
          <w:szCs w:val="28"/>
        </w:rPr>
        <w:t>Company Name</w:t>
      </w:r>
    </w:p>
    <w:p w:rsidR="003746D1" w:rsidRDefault="003746D1" w14:paraId="47091EFA" w14:textId="77777777">
      <w:pPr>
        <w:jc w:val="center"/>
        <w:rPr>
          <w:b/>
          <w:smallCaps/>
          <w:sz w:val="28"/>
          <w:szCs w:val="28"/>
        </w:rPr>
      </w:pPr>
      <w:r>
        <w:rPr>
          <w:b/>
          <w:smallCaps/>
          <w:sz w:val="28"/>
          <w:szCs w:val="28"/>
        </w:rPr>
        <w:t>Street Address</w:t>
      </w:r>
    </w:p>
    <w:p w:rsidR="003746D1" w:rsidRDefault="003746D1" w14:paraId="43F640B3" w14:textId="77777777">
      <w:pPr>
        <w:jc w:val="center"/>
        <w:rPr>
          <w:b/>
          <w:smallCaps/>
          <w:sz w:val="28"/>
          <w:szCs w:val="28"/>
        </w:rPr>
      </w:pPr>
      <w:smartTag w:uri="urn:schemas-microsoft-com:office:smarttags" w:element="stockticker">
        <w:r>
          <w:rPr>
            <w:b/>
            <w:smallCaps/>
            <w:sz w:val="28"/>
            <w:szCs w:val="28"/>
          </w:rPr>
          <w:t>City</w:t>
        </w:r>
      </w:smartTag>
      <w:r>
        <w:rPr>
          <w:b/>
          <w:smallCaps/>
          <w:sz w:val="28"/>
          <w:szCs w:val="28"/>
        </w:rPr>
        <w:t>, State Zip Code</w:t>
      </w:r>
    </w:p>
    <w:p w:rsidR="003746D1" w:rsidRDefault="003746D1" w14:paraId="591CF1BC" w14:textId="77777777">
      <w:pPr>
        <w:jc w:val="center"/>
        <w:rPr>
          <w:b/>
          <w:smallCaps/>
          <w:sz w:val="28"/>
          <w:szCs w:val="28"/>
        </w:rPr>
      </w:pPr>
    </w:p>
    <w:p w:rsidR="003746D1" w:rsidRDefault="003746D1" w14:paraId="4672A9EA" w14:textId="77777777">
      <w:pPr>
        <w:jc w:val="center"/>
        <w:rPr>
          <w:b/>
          <w:smallCaps/>
          <w:sz w:val="28"/>
          <w:szCs w:val="28"/>
        </w:rPr>
      </w:pPr>
    </w:p>
    <w:p w:rsidR="003746D1" w:rsidRDefault="003746D1" w14:paraId="37ED5013" w14:textId="77777777">
      <w:pPr>
        <w:jc w:val="center"/>
        <w:rPr>
          <w:b/>
          <w:smallCaps/>
          <w:sz w:val="28"/>
          <w:szCs w:val="28"/>
        </w:rPr>
      </w:pPr>
    </w:p>
    <w:p w:rsidR="7C34F108" w:rsidP="78D82981" w:rsidRDefault="7C34F108" w14:paraId="1FF03D3C" w14:textId="0BFBE995">
      <w:pPr>
        <w:pStyle w:val="Normal"/>
        <w:bidi w:val="0"/>
        <w:spacing w:before="0" w:beforeAutospacing="off" w:after="0" w:afterAutospacing="off" w:line="259" w:lineRule="auto"/>
        <w:ind w:left="0" w:right="0"/>
        <w:jc w:val="center"/>
      </w:pPr>
      <w:r w:rsidRPr="78D82981" w:rsidR="7C34F108">
        <w:rPr>
          <w:b w:val="1"/>
          <w:bCs w:val="1"/>
          <w:smallCaps w:val="1"/>
          <w:sz w:val="28"/>
          <w:szCs w:val="28"/>
        </w:rPr>
        <w:t>2023</w:t>
      </w:r>
    </w:p>
    <w:p w:rsidR="003746D1" w:rsidRDefault="003746D1" w14:paraId="0DD5B0EE" w14:textId="77777777">
      <w:pPr>
        <w:pStyle w:val="Heading1"/>
        <w:rPr>
          <w:sz w:val="28"/>
        </w:rPr>
      </w:pPr>
    </w:p>
    <w:p w:rsidR="003746D1" w:rsidRDefault="003746D1" w14:paraId="59F14372" w14:textId="77777777">
      <w:pPr>
        <w:rPr>
          <w:sz w:val="24"/>
        </w:rPr>
        <w:sectPr w:rsidR="003746D1" w:rsidSect="004E13D2">
          <w:headerReference w:type="even" r:id="rId16"/>
          <w:headerReference w:type="default" r:id="rId17"/>
          <w:footerReference w:type="even" r:id="rId18"/>
          <w:footerReference w:type="default" r:id="rId19"/>
          <w:headerReference w:type="first" r:id="rId20"/>
          <w:footerReference w:type="first" r:id="rId21"/>
          <w:pgSz w:w="12240" w:h="15840" w:orient="portrait" w:code="1"/>
          <w:pgMar w:top="1440" w:right="1440" w:bottom="1440" w:left="1440" w:header="720" w:footer="720" w:gutter="0"/>
          <w:cols w:space="720"/>
          <w:titlePg/>
        </w:sectPr>
      </w:pPr>
    </w:p>
    <w:p w:rsidR="003746D1" w:rsidP="49B9E5CD" w:rsidRDefault="003746D1" w14:paraId="17B553F8" w14:textId="77777777">
      <w:pPr>
        <w:jc w:val="both"/>
        <w:rPr>
          <w:sz w:val="24"/>
          <w:szCs w:val="24"/>
        </w:rPr>
      </w:pPr>
    </w:p>
    <w:p w:rsidRPr="003A594F" w:rsidR="003746D1" w:rsidP="49B9E5CD" w:rsidRDefault="49B9E5CD" w14:paraId="2263059F" w14:textId="77777777">
      <w:pPr>
        <w:jc w:val="both"/>
        <w:rPr>
          <w:b/>
          <w:bCs/>
          <w:smallCaps/>
          <w:sz w:val="28"/>
          <w:szCs w:val="28"/>
        </w:rPr>
      </w:pPr>
      <w:r w:rsidRPr="49B9E5CD">
        <w:rPr>
          <w:b/>
          <w:bCs/>
          <w:smallCaps/>
          <w:sz w:val="28"/>
          <w:szCs w:val="28"/>
        </w:rPr>
        <w:t>Table of Contents</w:t>
      </w:r>
    </w:p>
    <w:p w:rsidR="00CC4435" w:rsidRDefault="003746D1" w14:paraId="4BDB64E6" w14:textId="5BABD730">
      <w:pPr>
        <w:pStyle w:val="TOC1"/>
        <w:tabs>
          <w:tab w:val="right" w:leader="dot" w:pos="9350"/>
        </w:tabs>
        <w:rPr>
          <w:rFonts w:ascii="Calibri" w:hAnsi="Calibri" w:eastAsia="SimSun"/>
          <w:noProof/>
          <w:sz w:val="22"/>
          <w:szCs w:val="22"/>
          <w:lang w:eastAsia="zh-CN"/>
        </w:rPr>
      </w:pPr>
      <w:r w:rsidRPr="49B9E5CD">
        <w:fldChar w:fldCharType="begin"/>
      </w:r>
      <w:r>
        <w:instrText xml:space="preserve"> TOC \o "1-3" \h \z \u </w:instrText>
      </w:r>
      <w:r w:rsidRPr="49B9E5CD">
        <w:fldChar w:fldCharType="separate"/>
      </w:r>
      <w:hyperlink w:history="1" w:anchor="_Toc332473318">
        <w:r w:rsidRPr="00542333" w:rsidR="00CC4435">
          <w:rPr>
            <w:rStyle w:val="Hyperlink"/>
            <w:smallCaps/>
            <w:noProof/>
          </w:rPr>
          <w:t>Introduction/Background</w:t>
        </w:r>
        <w:r w:rsidR="00CC4435">
          <w:rPr>
            <w:noProof/>
            <w:webHidden/>
          </w:rPr>
          <w:tab/>
        </w:r>
        <w:r w:rsidR="00CC4435">
          <w:rPr>
            <w:noProof/>
            <w:webHidden/>
          </w:rPr>
          <w:fldChar w:fldCharType="begin"/>
        </w:r>
        <w:r w:rsidR="00CC4435">
          <w:rPr>
            <w:noProof/>
            <w:webHidden/>
          </w:rPr>
          <w:instrText xml:space="preserve"> PAGEREF _Toc332473318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rsidR="00CC4435" w:rsidRDefault="0069298F" w14:paraId="3ABAB7FA" w14:textId="6A6B3389">
      <w:pPr>
        <w:pStyle w:val="TOC1"/>
        <w:tabs>
          <w:tab w:val="right" w:leader="dot" w:pos="9350"/>
        </w:tabs>
        <w:rPr>
          <w:rFonts w:ascii="Calibri" w:hAnsi="Calibri" w:eastAsia="SimSun"/>
          <w:noProof/>
          <w:sz w:val="22"/>
          <w:szCs w:val="22"/>
          <w:lang w:eastAsia="zh-CN"/>
        </w:rPr>
      </w:pPr>
      <w:hyperlink w:history="1" w:anchor="_Toc332473319">
        <w:r w:rsidRPr="00542333" w:rsidR="00CC4435">
          <w:rPr>
            <w:rStyle w:val="Hyperlink"/>
            <w:smallCaps/>
            <w:noProof/>
          </w:rPr>
          <w:t>Scope of Work</w:t>
        </w:r>
        <w:r w:rsidR="00CC4435">
          <w:rPr>
            <w:noProof/>
            <w:webHidden/>
          </w:rPr>
          <w:tab/>
        </w:r>
        <w:r w:rsidR="00CC4435">
          <w:rPr>
            <w:noProof/>
            <w:webHidden/>
          </w:rPr>
          <w:fldChar w:fldCharType="begin"/>
        </w:r>
        <w:r w:rsidR="00CC4435">
          <w:rPr>
            <w:noProof/>
            <w:webHidden/>
          </w:rPr>
          <w:instrText xml:space="preserve"> PAGEREF _Toc332473319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rsidR="00CC4435" w:rsidRDefault="0069298F" w14:paraId="2830C54B" w14:textId="2DA50C93">
      <w:pPr>
        <w:pStyle w:val="TOC1"/>
        <w:tabs>
          <w:tab w:val="right" w:leader="dot" w:pos="9350"/>
        </w:tabs>
        <w:rPr>
          <w:rFonts w:ascii="Calibri" w:hAnsi="Calibri" w:eastAsia="SimSun"/>
          <w:noProof/>
          <w:sz w:val="22"/>
          <w:szCs w:val="22"/>
          <w:lang w:eastAsia="zh-CN"/>
        </w:rPr>
      </w:pPr>
      <w:hyperlink w:history="1" w:anchor="_Toc332473320">
        <w:r w:rsidRPr="00542333" w:rsidR="00CC4435">
          <w:rPr>
            <w:rStyle w:val="Hyperlink"/>
            <w:smallCaps/>
            <w:noProof/>
          </w:rPr>
          <w:t>Period of Performance</w:t>
        </w:r>
        <w:r w:rsidR="00CC4435">
          <w:rPr>
            <w:noProof/>
            <w:webHidden/>
          </w:rPr>
          <w:tab/>
        </w:r>
        <w:r w:rsidR="00CC4435">
          <w:rPr>
            <w:noProof/>
            <w:webHidden/>
          </w:rPr>
          <w:fldChar w:fldCharType="begin"/>
        </w:r>
        <w:r w:rsidR="00CC4435">
          <w:rPr>
            <w:noProof/>
            <w:webHidden/>
          </w:rPr>
          <w:instrText xml:space="preserve"> PAGEREF _Toc332473320 \h </w:instrText>
        </w:r>
        <w:r w:rsidR="00CC4435">
          <w:rPr>
            <w:noProof/>
            <w:webHidden/>
          </w:rPr>
        </w:r>
        <w:r w:rsidR="00CC4435">
          <w:rPr>
            <w:noProof/>
            <w:webHidden/>
          </w:rPr>
          <w:fldChar w:fldCharType="separate"/>
        </w:r>
        <w:r w:rsidR="00CC4435">
          <w:rPr>
            <w:noProof/>
            <w:webHidden/>
          </w:rPr>
          <w:t>2</w:t>
        </w:r>
        <w:r w:rsidR="00CC4435">
          <w:rPr>
            <w:noProof/>
            <w:webHidden/>
          </w:rPr>
          <w:fldChar w:fldCharType="end"/>
        </w:r>
      </w:hyperlink>
    </w:p>
    <w:p w:rsidR="00CC4435" w:rsidRDefault="0069298F" w14:paraId="720D8F0E" w14:textId="2FE03C45">
      <w:pPr>
        <w:pStyle w:val="TOC1"/>
        <w:tabs>
          <w:tab w:val="right" w:leader="dot" w:pos="9350"/>
        </w:tabs>
        <w:rPr>
          <w:rFonts w:ascii="Calibri" w:hAnsi="Calibri" w:eastAsia="SimSun"/>
          <w:noProof/>
          <w:sz w:val="22"/>
          <w:szCs w:val="22"/>
          <w:lang w:eastAsia="zh-CN"/>
        </w:rPr>
      </w:pPr>
      <w:hyperlink w:history="1" w:anchor="_Toc332473321">
        <w:r w:rsidRPr="00542333" w:rsidR="00CC4435">
          <w:rPr>
            <w:rStyle w:val="Hyperlink"/>
            <w:smallCaps/>
            <w:noProof/>
          </w:rPr>
          <w:t>Place of Performance</w:t>
        </w:r>
        <w:r w:rsidR="00CC4435">
          <w:rPr>
            <w:noProof/>
            <w:webHidden/>
          </w:rPr>
          <w:tab/>
        </w:r>
        <w:r w:rsidR="00CC4435">
          <w:rPr>
            <w:noProof/>
            <w:webHidden/>
          </w:rPr>
          <w:fldChar w:fldCharType="begin"/>
        </w:r>
        <w:r w:rsidR="00CC4435">
          <w:rPr>
            <w:noProof/>
            <w:webHidden/>
          </w:rPr>
          <w:instrText xml:space="preserve"> PAGEREF _Toc332473321 \h </w:instrText>
        </w:r>
        <w:r w:rsidR="00CC4435">
          <w:rPr>
            <w:noProof/>
            <w:webHidden/>
          </w:rPr>
        </w:r>
        <w:r w:rsidR="00CC4435">
          <w:rPr>
            <w:noProof/>
            <w:webHidden/>
          </w:rPr>
          <w:fldChar w:fldCharType="separate"/>
        </w:r>
        <w:r w:rsidR="00CC4435">
          <w:rPr>
            <w:noProof/>
            <w:webHidden/>
          </w:rPr>
          <w:t>3</w:t>
        </w:r>
        <w:r w:rsidR="00CC4435">
          <w:rPr>
            <w:noProof/>
            <w:webHidden/>
          </w:rPr>
          <w:fldChar w:fldCharType="end"/>
        </w:r>
      </w:hyperlink>
    </w:p>
    <w:p w:rsidR="00CC4435" w:rsidRDefault="0069298F" w14:paraId="0D3610DD" w14:textId="4874E6E0">
      <w:pPr>
        <w:pStyle w:val="TOC1"/>
        <w:tabs>
          <w:tab w:val="right" w:leader="dot" w:pos="9350"/>
        </w:tabs>
        <w:rPr>
          <w:rFonts w:ascii="Calibri" w:hAnsi="Calibri" w:eastAsia="SimSun"/>
          <w:noProof/>
          <w:sz w:val="22"/>
          <w:szCs w:val="22"/>
          <w:lang w:eastAsia="zh-CN"/>
        </w:rPr>
      </w:pPr>
      <w:hyperlink w:history="1" w:anchor="_Toc332473322">
        <w:r w:rsidRPr="00542333" w:rsidR="00CC4435">
          <w:rPr>
            <w:rStyle w:val="Hyperlink"/>
            <w:smallCaps/>
            <w:noProof/>
          </w:rPr>
          <w:t>Work Requirements</w:t>
        </w:r>
        <w:r w:rsidR="00CC4435">
          <w:rPr>
            <w:noProof/>
            <w:webHidden/>
          </w:rPr>
          <w:tab/>
        </w:r>
        <w:r w:rsidR="00CC4435">
          <w:rPr>
            <w:noProof/>
            <w:webHidden/>
          </w:rPr>
          <w:fldChar w:fldCharType="begin"/>
        </w:r>
        <w:r w:rsidR="00CC4435">
          <w:rPr>
            <w:noProof/>
            <w:webHidden/>
          </w:rPr>
          <w:instrText xml:space="preserve"> PAGEREF _Toc332473322 \h </w:instrText>
        </w:r>
        <w:r w:rsidR="00CC4435">
          <w:rPr>
            <w:noProof/>
            <w:webHidden/>
          </w:rPr>
        </w:r>
        <w:r w:rsidR="00CC4435">
          <w:rPr>
            <w:noProof/>
            <w:webHidden/>
          </w:rPr>
          <w:fldChar w:fldCharType="separate"/>
        </w:r>
        <w:r w:rsidR="00CC4435">
          <w:rPr>
            <w:noProof/>
            <w:webHidden/>
          </w:rPr>
          <w:t>3</w:t>
        </w:r>
        <w:r w:rsidR="00CC4435">
          <w:rPr>
            <w:noProof/>
            <w:webHidden/>
          </w:rPr>
          <w:fldChar w:fldCharType="end"/>
        </w:r>
      </w:hyperlink>
    </w:p>
    <w:p w:rsidR="00CC4435" w:rsidRDefault="0069298F" w14:paraId="6E319CAA" w14:textId="47CA07FA">
      <w:pPr>
        <w:pStyle w:val="TOC1"/>
        <w:tabs>
          <w:tab w:val="right" w:leader="dot" w:pos="9350"/>
        </w:tabs>
        <w:rPr>
          <w:rFonts w:ascii="Calibri" w:hAnsi="Calibri" w:eastAsia="SimSun"/>
          <w:noProof/>
          <w:sz w:val="22"/>
          <w:szCs w:val="22"/>
          <w:lang w:eastAsia="zh-CN"/>
        </w:rPr>
      </w:pPr>
      <w:hyperlink w:history="1" w:anchor="_Toc332473323">
        <w:r w:rsidRPr="00542333" w:rsidR="00CC4435">
          <w:rPr>
            <w:rStyle w:val="Hyperlink"/>
            <w:smallCaps/>
            <w:noProof/>
          </w:rPr>
          <w:t>Schedule/Milestones</w:t>
        </w:r>
        <w:r w:rsidR="00CC4435">
          <w:rPr>
            <w:noProof/>
            <w:webHidden/>
          </w:rPr>
          <w:tab/>
        </w:r>
        <w:r w:rsidR="00CC4435">
          <w:rPr>
            <w:noProof/>
            <w:webHidden/>
          </w:rPr>
          <w:fldChar w:fldCharType="begin"/>
        </w:r>
        <w:r w:rsidR="00CC4435">
          <w:rPr>
            <w:noProof/>
            <w:webHidden/>
          </w:rPr>
          <w:instrText xml:space="preserve"> PAGEREF _Toc332473323 \h </w:instrText>
        </w:r>
        <w:r w:rsidR="00CC4435">
          <w:rPr>
            <w:noProof/>
            <w:webHidden/>
          </w:rPr>
        </w:r>
        <w:r w:rsidR="00CC4435">
          <w:rPr>
            <w:noProof/>
            <w:webHidden/>
          </w:rPr>
          <w:fldChar w:fldCharType="separate"/>
        </w:r>
        <w:r w:rsidR="00CC4435">
          <w:rPr>
            <w:noProof/>
            <w:webHidden/>
          </w:rPr>
          <w:t>4</w:t>
        </w:r>
        <w:r w:rsidR="00CC4435">
          <w:rPr>
            <w:noProof/>
            <w:webHidden/>
          </w:rPr>
          <w:fldChar w:fldCharType="end"/>
        </w:r>
      </w:hyperlink>
    </w:p>
    <w:p w:rsidR="00CC4435" w:rsidRDefault="0069298F" w14:paraId="0054104F" w14:textId="2CA0CB2D">
      <w:pPr>
        <w:pStyle w:val="TOC1"/>
        <w:tabs>
          <w:tab w:val="right" w:leader="dot" w:pos="9350"/>
        </w:tabs>
        <w:rPr>
          <w:rFonts w:ascii="Calibri" w:hAnsi="Calibri" w:eastAsia="SimSun"/>
          <w:noProof/>
          <w:sz w:val="22"/>
          <w:szCs w:val="22"/>
          <w:lang w:eastAsia="zh-CN"/>
        </w:rPr>
      </w:pPr>
      <w:hyperlink w:history="1" w:anchor="_Toc332473324">
        <w:r w:rsidRPr="00542333" w:rsidR="00CC4435">
          <w:rPr>
            <w:rStyle w:val="Hyperlink"/>
            <w:smallCaps/>
            <w:noProof/>
          </w:rPr>
          <w:t>Acceptance Criteria</w:t>
        </w:r>
        <w:r w:rsidR="00CC4435">
          <w:rPr>
            <w:noProof/>
            <w:webHidden/>
          </w:rPr>
          <w:tab/>
        </w:r>
        <w:r w:rsidR="00CC4435">
          <w:rPr>
            <w:noProof/>
            <w:webHidden/>
          </w:rPr>
          <w:fldChar w:fldCharType="begin"/>
        </w:r>
        <w:r w:rsidR="00CC4435">
          <w:rPr>
            <w:noProof/>
            <w:webHidden/>
          </w:rPr>
          <w:instrText xml:space="preserve"> PAGEREF _Toc332473324 \h </w:instrText>
        </w:r>
        <w:r w:rsidR="00CC4435">
          <w:rPr>
            <w:noProof/>
            <w:webHidden/>
          </w:rPr>
        </w:r>
        <w:r w:rsidR="00CC4435">
          <w:rPr>
            <w:noProof/>
            <w:webHidden/>
          </w:rPr>
          <w:fldChar w:fldCharType="separate"/>
        </w:r>
        <w:r w:rsidR="00CC4435">
          <w:rPr>
            <w:noProof/>
            <w:webHidden/>
          </w:rPr>
          <w:t>5</w:t>
        </w:r>
        <w:r w:rsidR="00CC4435">
          <w:rPr>
            <w:noProof/>
            <w:webHidden/>
          </w:rPr>
          <w:fldChar w:fldCharType="end"/>
        </w:r>
      </w:hyperlink>
    </w:p>
    <w:p w:rsidR="00CC4435" w:rsidRDefault="0069298F" w14:paraId="34026591" w14:textId="2F9F5085">
      <w:pPr>
        <w:pStyle w:val="TOC1"/>
        <w:tabs>
          <w:tab w:val="right" w:leader="dot" w:pos="9350"/>
        </w:tabs>
        <w:rPr>
          <w:rFonts w:ascii="Calibri" w:hAnsi="Calibri" w:eastAsia="SimSun"/>
          <w:noProof/>
          <w:sz w:val="22"/>
          <w:szCs w:val="22"/>
          <w:lang w:eastAsia="zh-CN"/>
        </w:rPr>
      </w:pPr>
      <w:hyperlink w:history="1" w:anchor="_Toc332473325">
        <w:r w:rsidRPr="00542333" w:rsidR="00CC4435">
          <w:rPr>
            <w:rStyle w:val="Hyperlink"/>
            <w:smallCaps/>
            <w:noProof/>
          </w:rPr>
          <w:t>Other Requirements</w:t>
        </w:r>
        <w:r w:rsidR="00CC4435">
          <w:rPr>
            <w:noProof/>
            <w:webHidden/>
          </w:rPr>
          <w:tab/>
        </w:r>
        <w:r w:rsidR="00CC4435">
          <w:rPr>
            <w:noProof/>
            <w:webHidden/>
          </w:rPr>
          <w:fldChar w:fldCharType="begin"/>
        </w:r>
        <w:r w:rsidR="00CC4435">
          <w:rPr>
            <w:noProof/>
            <w:webHidden/>
          </w:rPr>
          <w:instrText xml:space="preserve"> PAGEREF _Toc332473325 \h </w:instrText>
        </w:r>
        <w:r w:rsidR="00CC4435">
          <w:rPr>
            <w:noProof/>
            <w:webHidden/>
          </w:rPr>
        </w:r>
        <w:r w:rsidR="00CC4435">
          <w:rPr>
            <w:noProof/>
            <w:webHidden/>
          </w:rPr>
          <w:fldChar w:fldCharType="separate"/>
        </w:r>
        <w:r w:rsidR="00CC4435">
          <w:rPr>
            <w:noProof/>
            <w:webHidden/>
          </w:rPr>
          <w:t>5</w:t>
        </w:r>
        <w:r w:rsidR="00CC4435">
          <w:rPr>
            <w:noProof/>
            <w:webHidden/>
          </w:rPr>
          <w:fldChar w:fldCharType="end"/>
        </w:r>
      </w:hyperlink>
    </w:p>
    <w:p w:rsidR="003746D1" w:rsidP="49B9E5CD" w:rsidRDefault="003746D1" w14:paraId="5AFF2E5D" w14:textId="77777777">
      <w:pPr>
        <w:ind w:left="720"/>
        <w:jc w:val="both"/>
        <w:rPr>
          <w:sz w:val="24"/>
          <w:szCs w:val="24"/>
        </w:rPr>
      </w:pPr>
      <w:r w:rsidRPr="49B9E5CD">
        <w:rPr>
          <w:sz w:val="24"/>
          <w:szCs w:val="24"/>
        </w:rPr>
        <w:fldChar w:fldCharType="end"/>
      </w:r>
    </w:p>
    <w:p w:rsidR="003746D1" w:rsidP="49B9E5CD" w:rsidRDefault="003746D1" w14:paraId="0AA280FA" w14:textId="77777777">
      <w:pPr>
        <w:jc w:val="both"/>
        <w:rPr>
          <w:sz w:val="24"/>
          <w:szCs w:val="24"/>
        </w:rPr>
      </w:pPr>
    </w:p>
    <w:p w:rsidR="003746D1" w:rsidP="49B9E5CD" w:rsidRDefault="003746D1" w14:paraId="173AAC79" w14:textId="77777777">
      <w:pPr>
        <w:jc w:val="both"/>
        <w:rPr>
          <w:sz w:val="24"/>
          <w:szCs w:val="24"/>
        </w:rPr>
      </w:pPr>
    </w:p>
    <w:p w:rsidR="003746D1" w:rsidP="49B9E5CD" w:rsidRDefault="003746D1" w14:paraId="40F75388" w14:textId="77777777">
      <w:pPr>
        <w:jc w:val="both"/>
        <w:rPr>
          <w:sz w:val="24"/>
          <w:szCs w:val="24"/>
        </w:rPr>
      </w:pPr>
    </w:p>
    <w:p w:rsidRPr="00BE4208" w:rsidR="003746D1" w:rsidP="49B9E5CD" w:rsidRDefault="003746D1" w14:paraId="6B4C5D5F" w14:textId="172FB4C4">
      <w:pPr>
        <w:pStyle w:val="Heading1"/>
        <w:jc w:val="both"/>
        <w:rPr>
          <w:smallCaps w:val="1"/>
          <w:sz w:val="28"/>
          <w:szCs w:val="28"/>
        </w:rPr>
      </w:pPr>
      <w:r>
        <w:br w:type="page"/>
      </w:r>
      <w:bookmarkStart w:name="_Toc332473318" w:id="1"/>
      <w:r w:rsidRPr="78D82981" w:rsidR="49B9E5CD">
        <w:rPr>
          <w:smallCaps w:val="1"/>
          <w:sz w:val="28"/>
          <w:szCs w:val="28"/>
        </w:rPr>
        <w:t>Introduction/Background</w:t>
      </w:r>
      <w:bookmarkEnd w:id="1"/>
      <w:r w:rsidRPr="78D82981" w:rsidR="49B9E5CD">
        <w:rPr>
          <w:smallCaps w:val="1"/>
          <w:sz w:val="28"/>
          <w:szCs w:val="28"/>
        </w:rPr>
        <w:t xml:space="preserve"> </w:t>
      </w:r>
    </w:p>
    <w:p w:rsidR="003746D1" w:rsidP="49B9E5CD" w:rsidRDefault="003746D1" w14:paraId="01765086" w14:textId="77777777">
      <w:pPr>
        <w:jc w:val="both"/>
        <w:rPr>
          <w:sz w:val="24"/>
          <w:szCs w:val="24"/>
        </w:rPr>
      </w:pPr>
    </w:p>
    <w:p w:rsidR="49B9E5CD" w:rsidP="78D82981" w:rsidRDefault="49B9E5CD" w14:paraId="18C36BF8" w14:textId="6B1639BA" w14:noSpellErr="1">
      <w:pPr>
        <w:jc w:val="both"/>
        <w:rPr>
          <w:sz w:val="24"/>
          <w:szCs w:val="24"/>
        </w:rPr>
      </w:pPr>
      <w:r w:rsidRPr="78D82981" w:rsidR="49B9E5CD">
        <w:rPr>
          <w:sz w:val="24"/>
          <w:szCs w:val="24"/>
        </w:rPr>
        <w:t>The Barangay South Signal Village Web Application aims to offer the Barangay South Signal Village an online website that provides services that handles document requests and a ticketing system for inquiries. Significant information about the barangay, including its organizational chart, history, demographics, mission, and vision will be included in the web application. The team Developmentality wants to integrate its current system into the digital setting by making a web application that provides information about the barangay and service/s for their community in a more efficient, effective, and transparent way. This will benefit the barangay residents by cutting down on waiting time that delays client service and prevents data from being compromised as well as reducing processes through paper and instead making it online.</w:t>
      </w:r>
    </w:p>
    <w:p w:rsidR="49B9E5CD" w:rsidP="49B9E5CD" w:rsidRDefault="49B9E5CD" w14:paraId="5B4ED920" w14:textId="22660DD7">
      <w:pPr>
        <w:jc w:val="both"/>
        <w:rPr>
          <w:sz w:val="24"/>
          <w:szCs w:val="24"/>
        </w:rPr>
      </w:pPr>
    </w:p>
    <w:p w:rsidR="00BD327B" w:rsidP="49B9E5CD" w:rsidRDefault="49B9E5CD" w14:paraId="20A6F602" w14:textId="70A2FFB0">
      <w:pPr>
        <w:pStyle w:val="Heading1"/>
        <w:jc w:val="both"/>
        <w:rPr>
          <w:smallCaps w:val="1"/>
          <w:sz w:val="28"/>
          <w:szCs w:val="28"/>
        </w:rPr>
      </w:pPr>
      <w:bookmarkStart w:name="_Toc332473319" w:id="3"/>
      <w:r w:rsidRPr="78D82981" w:rsidR="49B9E5CD">
        <w:rPr>
          <w:smallCaps w:val="1"/>
          <w:sz w:val="28"/>
          <w:szCs w:val="28"/>
        </w:rPr>
        <w:t>Scope of Work</w:t>
      </w:r>
      <w:bookmarkEnd w:id="3"/>
      <w:r w:rsidRPr="78D82981" w:rsidR="49B9E5CD">
        <w:rPr>
          <w:smallCaps w:val="1"/>
          <w:sz w:val="28"/>
          <w:szCs w:val="28"/>
        </w:rPr>
        <w:t xml:space="preserve"> </w:t>
      </w:r>
    </w:p>
    <w:p w:rsidR="003B30D1" w:rsidP="78D82981" w:rsidRDefault="003B30D1" w14:paraId="6ACAE4C1" w14:noSpellErr="1" w14:textId="2AE3D344">
      <w:pPr>
        <w:pStyle w:val="Normal"/>
        <w:jc w:val="both"/>
        <w:rPr>
          <w:sz w:val="24"/>
          <w:szCs w:val="24"/>
        </w:rPr>
      </w:pPr>
    </w:p>
    <w:p w:rsidR="003B30D1" w:rsidP="78D82981" w:rsidRDefault="49B9E5CD" w14:paraId="4EF4E825" w14:textId="7D3D4943" w14:noSpellErr="1">
      <w:pPr>
        <w:jc w:val="both"/>
        <w:rPr>
          <w:sz w:val="24"/>
          <w:szCs w:val="24"/>
        </w:rPr>
      </w:pPr>
      <w:r w:rsidRPr="78D82981" w:rsidR="49B9E5CD">
        <w:rPr>
          <w:sz w:val="24"/>
          <w:szCs w:val="24"/>
        </w:rPr>
        <w:t xml:space="preserve">The Barangay South Signal Village Web App scope of work includes the phases of planning, execution, development, implementation, and training of staff on the web app project. Team Developmentality will be in charge of designing and analyzing the new website based on the demands and requests of their client, the captain of the Barangay South Signal Village. The Team Developmentality must guarantee that appropriate resources are available for designing, developing, testing, and implementing the new web app, as well as providing a manual and training for the personnel who will use the web app. Specific deliverables and milestones will be </w:t>
      </w:r>
      <w:r w:rsidRPr="78D82981" w:rsidR="49B9E5CD">
        <w:rPr>
          <w:sz w:val="24"/>
          <w:szCs w:val="24"/>
        </w:rPr>
        <w:t>provided in the Work Requirements and Schedules and Milestones sections of this SOW.</w:t>
      </w:r>
    </w:p>
    <w:p w:rsidR="003B30D1" w:rsidP="78D82981" w:rsidRDefault="49B9E5CD" w14:paraId="4E78B028" w14:textId="55981EB4" w14:noSpellErr="1">
      <w:pPr>
        <w:jc w:val="both"/>
        <w:rPr>
          <w:sz w:val="24"/>
          <w:szCs w:val="24"/>
        </w:rPr>
      </w:pPr>
      <w:r w:rsidRPr="78D82981" w:rsidR="49B9E5CD">
        <w:rPr>
          <w:sz w:val="24"/>
          <w:szCs w:val="24"/>
        </w:rPr>
        <w:t xml:space="preserve"> </w:t>
      </w:r>
    </w:p>
    <w:p w:rsidR="003746D1" w:rsidP="49B9E5CD" w:rsidRDefault="003746D1" w14:paraId="070ACFCB" w14:textId="77777777">
      <w:pPr>
        <w:jc w:val="both"/>
        <w:rPr>
          <w:sz w:val="24"/>
          <w:szCs w:val="24"/>
        </w:rPr>
      </w:pPr>
    </w:p>
    <w:p w:rsidR="002F6983" w:rsidP="78D82981" w:rsidRDefault="49B9E5CD" w14:paraId="540DC1DA" w14:textId="2E3B02CE">
      <w:pPr>
        <w:pStyle w:val="Heading1"/>
        <w:jc w:val="both"/>
        <w:rPr>
          <w:color w:val="008000"/>
          <w:sz w:val="24"/>
          <w:szCs w:val="24"/>
        </w:rPr>
      </w:pPr>
      <w:bookmarkStart w:name="_Toc332473320" w:id="4"/>
      <w:r w:rsidRPr="78D82981" w:rsidR="49B9E5CD">
        <w:rPr>
          <w:smallCaps w:val="1"/>
          <w:sz w:val="28"/>
          <w:szCs w:val="28"/>
        </w:rPr>
        <w:t>Period of Performance</w:t>
      </w:r>
      <w:bookmarkEnd w:id="4"/>
      <w:r w:rsidRPr="78D82981" w:rsidR="49B9E5CD">
        <w:rPr>
          <w:smallCaps w:val="1"/>
          <w:sz w:val="28"/>
          <w:szCs w:val="28"/>
        </w:rPr>
        <w:t xml:space="preserve"> </w:t>
      </w:r>
      <w:r w:rsidRPr="78D82981" w:rsidR="49B9E5CD">
        <w:rPr>
          <w:color w:val="008000"/>
          <w:sz w:val="24"/>
          <w:szCs w:val="24"/>
        </w:rPr>
        <w:t xml:space="preserve"> </w:t>
      </w:r>
    </w:p>
    <w:p w:rsidR="00645314" w:rsidP="49B9E5CD" w:rsidRDefault="00645314" w14:paraId="2ED2AACD" w14:textId="77777777" w14:noSpellErr="1">
      <w:pPr>
        <w:jc w:val="both"/>
        <w:rPr>
          <w:color w:val="008000"/>
          <w:sz w:val="24"/>
          <w:szCs w:val="24"/>
        </w:rPr>
      </w:pPr>
    </w:p>
    <w:p w:rsidR="003B30D1" w:rsidP="49B9E5CD" w:rsidRDefault="519D199C" w14:paraId="12BBD027" w14:textId="5B5A1407" w14:noSpellErr="1">
      <w:pPr>
        <w:jc w:val="both"/>
        <w:rPr>
          <w:sz w:val="24"/>
          <w:szCs w:val="24"/>
        </w:rPr>
      </w:pPr>
      <w:r w:rsidRPr="78D82981" w:rsidR="519D199C">
        <w:rPr>
          <w:sz w:val="24"/>
          <w:szCs w:val="24"/>
        </w:rPr>
        <w:t>The period of performance for the Barangay South Signal Village Web Application is one year (365 days) beginning on 30 March 2022 and ending on 1 March 2023. Over 3 terms, with the first term focusing on systems and design introduction. The focus of the second term is systems analysis and detailed design. While the third term's is the applied project – system prototype. The completion of all tasks must be arranged within this timeframe. Any changes or extensions will be requested of Mr. Manuel Sebastian.</w:t>
      </w:r>
    </w:p>
    <w:p w:rsidR="00981815" w:rsidP="49B9E5CD" w:rsidRDefault="00981815" w14:paraId="73708BF4" w14:textId="77777777" w14:noSpellErr="1">
      <w:pPr>
        <w:jc w:val="both"/>
        <w:rPr>
          <w:color w:val="008000"/>
          <w:sz w:val="24"/>
          <w:szCs w:val="24"/>
        </w:rPr>
      </w:pPr>
    </w:p>
    <w:p w:rsidR="003746D1" w:rsidP="49B9E5CD" w:rsidRDefault="49B9E5CD" w14:paraId="4A2D1580" w14:textId="1E15FF41">
      <w:pPr>
        <w:pStyle w:val="Heading1"/>
        <w:jc w:val="both"/>
        <w:rPr>
          <w:smallCaps w:val="1"/>
          <w:sz w:val="28"/>
          <w:szCs w:val="28"/>
        </w:rPr>
      </w:pPr>
      <w:bookmarkStart w:name="_Toc332473321" w:id="5"/>
      <w:bookmarkStart w:name="_Toc212983619" w:id="6"/>
      <w:r w:rsidRPr="78D82981" w:rsidR="49B9E5CD">
        <w:rPr>
          <w:smallCaps w:val="1"/>
          <w:sz w:val="28"/>
          <w:szCs w:val="28"/>
        </w:rPr>
        <w:t>Place of Performance</w:t>
      </w:r>
      <w:bookmarkEnd w:id="5"/>
      <w:r w:rsidRPr="78D82981" w:rsidR="49B9E5CD">
        <w:rPr>
          <w:smallCaps w:val="1"/>
          <w:sz w:val="28"/>
          <w:szCs w:val="28"/>
        </w:rPr>
        <w:t xml:space="preserve"> </w:t>
      </w:r>
      <w:bookmarkEnd w:id="6"/>
    </w:p>
    <w:p w:rsidR="00B15BE7" w:rsidP="49B9E5CD" w:rsidRDefault="00B15BE7" w14:paraId="67352763" w14:textId="77777777">
      <w:pPr>
        <w:jc w:val="both"/>
        <w:rPr>
          <w:sz w:val="24"/>
          <w:szCs w:val="24"/>
        </w:rPr>
      </w:pPr>
    </w:p>
    <w:p w:rsidR="49B9E5CD" w:rsidP="78D82981" w:rsidRDefault="49B9E5CD" w14:paraId="49CEDA76" w14:textId="09F2927C" w14:noSpellErr="1">
      <w:pPr>
        <w:jc w:val="both"/>
        <w:rPr>
          <w:sz w:val="24"/>
          <w:szCs w:val="24"/>
        </w:rPr>
      </w:pPr>
      <w:r w:rsidRPr="78D82981" w:rsidR="49B9E5CD">
        <w:rPr>
          <w:sz w:val="24"/>
          <w:szCs w:val="24"/>
        </w:rPr>
        <w:t>Team Developmentality will conduct the work on Barangay South Signal Village Web Application on their own premises as well as within Asia Pacific College. Meeting will be conducted after every development phase as well as if there are any queries within the team. The meeting will be conducted in Barangay South Signal Village which will be attended by both the team and the barangay captain with her kagawad/employees. Once the project reaches the deployment phase, the deployment will be conducted at Barangay South Signal Village.</w:t>
      </w:r>
    </w:p>
    <w:p w:rsidR="78D82981" w:rsidP="78D82981" w:rsidRDefault="78D82981" w14:paraId="6ACF99B7" w14:textId="13B5BF5B">
      <w:pPr>
        <w:pStyle w:val="Normal"/>
        <w:jc w:val="both"/>
        <w:rPr>
          <w:sz w:val="24"/>
          <w:szCs w:val="24"/>
        </w:rPr>
      </w:pPr>
    </w:p>
    <w:p w:rsidRPr="00053602" w:rsidR="00FD55F1" w:rsidP="49B9E5CD" w:rsidRDefault="49B9E5CD" w14:paraId="27D04A82" w14:textId="3947B6FC">
      <w:pPr>
        <w:pStyle w:val="Heading1"/>
        <w:jc w:val="both"/>
        <w:rPr>
          <w:smallCaps w:val="1"/>
          <w:sz w:val="28"/>
          <w:szCs w:val="28"/>
        </w:rPr>
      </w:pPr>
      <w:bookmarkStart w:name="_Toc332473322" w:id="7"/>
      <w:r w:rsidRPr="78D82981" w:rsidR="49B9E5CD">
        <w:rPr>
          <w:smallCaps w:val="1"/>
          <w:sz w:val="28"/>
          <w:szCs w:val="28"/>
        </w:rPr>
        <w:t>Work Requirements</w:t>
      </w:r>
      <w:bookmarkEnd w:id="7"/>
    </w:p>
    <w:p w:rsidR="00FD55F1" w:rsidP="49B9E5CD" w:rsidRDefault="00FD55F1" w14:paraId="7DEF4301" w14:textId="77777777">
      <w:pPr>
        <w:jc w:val="both"/>
        <w:rPr>
          <w:color w:val="008000"/>
          <w:sz w:val="24"/>
          <w:szCs w:val="24"/>
        </w:rPr>
      </w:pPr>
    </w:p>
    <w:p w:rsidR="49B9E5CD" w:rsidP="78D82981" w:rsidRDefault="49B9E5CD" w14:paraId="304871D4" w14:textId="0263AB93" w14:noSpellErr="1">
      <w:pPr>
        <w:jc w:val="both"/>
        <w:rPr>
          <w:sz w:val="24"/>
          <w:szCs w:val="24"/>
        </w:rPr>
      </w:pPr>
      <w:r w:rsidRPr="78D82981" w:rsidR="49B9E5CD">
        <w:rPr>
          <w:sz w:val="24"/>
          <w:szCs w:val="24"/>
        </w:rPr>
        <w:t xml:space="preserve">Throughout the project's various stages, the Team Developmentality will </w:t>
      </w:r>
      <w:bookmarkStart w:name="_Int_Q7Ysonhp" w:id="8"/>
      <w:r w:rsidRPr="78D82981" w:rsidR="49B9E5CD">
        <w:rPr>
          <w:sz w:val="24"/>
          <w:szCs w:val="24"/>
        </w:rPr>
        <w:t>be in charge of</w:t>
      </w:r>
      <w:bookmarkEnd w:id="8"/>
      <w:r w:rsidRPr="78D82981" w:rsidR="49B9E5CD">
        <w:rPr>
          <w:sz w:val="24"/>
          <w:szCs w:val="24"/>
        </w:rPr>
        <w:t xml:space="preserve"> performing tasks. The tasks that must be completed </w:t>
      </w:r>
      <w:bookmarkStart w:name="_Int_v3CKFFRZ" w:id="9"/>
      <w:r w:rsidRPr="78D82981" w:rsidR="49B9E5CD">
        <w:rPr>
          <w:sz w:val="24"/>
          <w:szCs w:val="24"/>
        </w:rPr>
        <w:t>in order for</w:t>
      </w:r>
      <w:bookmarkEnd w:id="9"/>
      <w:r w:rsidRPr="78D82981" w:rsidR="49B9E5CD">
        <w:rPr>
          <w:sz w:val="24"/>
          <w:szCs w:val="24"/>
        </w:rPr>
        <w:t xml:space="preserve"> this project to be successful are listed below:</w:t>
      </w:r>
    </w:p>
    <w:p w:rsidR="00320A42" w:rsidP="78D82981" w:rsidRDefault="00320A42" w14:paraId="64EB74E7" w14:textId="77777777" w14:noSpellErr="1">
      <w:pPr>
        <w:jc w:val="both"/>
        <w:rPr>
          <w:sz w:val="24"/>
          <w:szCs w:val="24"/>
        </w:rPr>
      </w:pPr>
    </w:p>
    <w:p w:rsidR="00320A42" w:rsidP="78D82981" w:rsidRDefault="49B9E5CD" w14:paraId="37F0B828" w14:textId="45CB37F4" w14:noSpellErr="1">
      <w:pPr>
        <w:jc w:val="both"/>
        <w:rPr>
          <w:sz w:val="24"/>
          <w:szCs w:val="24"/>
        </w:rPr>
      </w:pPr>
      <w:r w:rsidRPr="78D82981" w:rsidR="49B9E5CD">
        <w:rPr>
          <w:sz w:val="24"/>
          <w:szCs w:val="24"/>
        </w:rPr>
        <w:t>Planning &amp; Brainstorming Phase:</w:t>
      </w:r>
    </w:p>
    <w:p w:rsidR="49B9E5CD" w:rsidP="78D82981" w:rsidRDefault="49B9E5CD" w14:paraId="56AF6F3B" w14:textId="5B26BF2B" w14:noSpellErr="1">
      <w:pPr>
        <w:numPr>
          <w:ilvl w:val="0"/>
          <w:numId w:val="2"/>
        </w:numPr>
        <w:jc w:val="both"/>
        <w:rPr>
          <w:sz w:val="24"/>
          <w:szCs w:val="24"/>
        </w:rPr>
      </w:pPr>
      <w:r w:rsidRPr="78D82981" w:rsidR="49B9E5CD">
        <w:rPr>
          <w:sz w:val="24"/>
          <w:szCs w:val="24"/>
        </w:rPr>
        <w:t>Searching for possible client and project proposal</w:t>
      </w:r>
    </w:p>
    <w:p w:rsidR="49B9E5CD" w:rsidP="78D82981" w:rsidRDefault="49B9E5CD" w14:paraId="60C5F060" w14:textId="6F17E559" w14:noSpellErr="1">
      <w:pPr>
        <w:pStyle w:val="ListParagraph"/>
        <w:numPr>
          <w:ilvl w:val="0"/>
          <w:numId w:val="2"/>
        </w:numPr>
        <w:jc w:val="both"/>
        <w:rPr>
          <w:sz w:val="24"/>
          <w:szCs w:val="24"/>
        </w:rPr>
      </w:pPr>
      <w:r w:rsidRPr="78D82981" w:rsidR="49B9E5CD">
        <w:rPr>
          <w:sz w:val="24"/>
          <w:szCs w:val="24"/>
        </w:rPr>
        <w:t>Meeting with the client for discussion of the proposal project</w:t>
      </w:r>
    </w:p>
    <w:p w:rsidR="49B9E5CD" w:rsidP="78D82981" w:rsidRDefault="49B9E5CD" w14:paraId="03F7DBEB" w14:textId="286C3B33" w14:noSpellErr="1">
      <w:pPr>
        <w:pStyle w:val="ListParagraph"/>
        <w:numPr>
          <w:ilvl w:val="0"/>
          <w:numId w:val="2"/>
        </w:numPr>
        <w:jc w:val="both"/>
        <w:rPr>
          <w:sz w:val="24"/>
          <w:szCs w:val="24"/>
        </w:rPr>
      </w:pPr>
      <w:r w:rsidRPr="78D82981" w:rsidR="49B9E5CD">
        <w:rPr>
          <w:sz w:val="24"/>
          <w:szCs w:val="24"/>
        </w:rPr>
        <w:t>Looking for advisor and consultant</w:t>
      </w:r>
    </w:p>
    <w:p w:rsidR="00320A42" w:rsidP="78D82981" w:rsidRDefault="00320A42" w14:paraId="4270933D" w14:textId="77777777" w14:noSpellErr="1">
      <w:pPr>
        <w:jc w:val="both"/>
        <w:rPr>
          <w:sz w:val="24"/>
          <w:szCs w:val="24"/>
        </w:rPr>
      </w:pPr>
    </w:p>
    <w:p w:rsidR="00320A42" w:rsidP="78D82981" w:rsidRDefault="49B9E5CD" w14:paraId="73CD5EED" w14:textId="77777777" w14:noSpellErr="1">
      <w:pPr>
        <w:jc w:val="both"/>
        <w:rPr>
          <w:sz w:val="24"/>
          <w:szCs w:val="24"/>
        </w:rPr>
      </w:pPr>
      <w:r w:rsidRPr="78D82981" w:rsidR="49B9E5CD">
        <w:rPr>
          <w:sz w:val="24"/>
          <w:szCs w:val="24"/>
        </w:rPr>
        <w:t>Design Phase:</w:t>
      </w:r>
    </w:p>
    <w:p w:rsidR="49B9E5CD" w:rsidP="78D82981" w:rsidRDefault="49B9E5CD" w14:paraId="712D5B44" w14:textId="2DB501B3" w14:noSpellErr="1">
      <w:pPr>
        <w:numPr>
          <w:ilvl w:val="0"/>
          <w:numId w:val="1"/>
        </w:numPr>
        <w:jc w:val="both"/>
        <w:rPr>
          <w:sz w:val="24"/>
          <w:szCs w:val="24"/>
        </w:rPr>
      </w:pPr>
      <w:r w:rsidRPr="78D82981" w:rsidR="49B9E5CD">
        <w:rPr>
          <w:sz w:val="24"/>
          <w:szCs w:val="24"/>
        </w:rPr>
        <w:t>Meeting with the client for the Barangay South Signal Village Web Application design and how it will work</w:t>
      </w:r>
    </w:p>
    <w:p w:rsidR="49B9E5CD" w:rsidP="78D82981" w:rsidRDefault="49B9E5CD" w14:paraId="2B498B9C" w14:textId="4AC5C937" w14:noSpellErr="1">
      <w:pPr>
        <w:pStyle w:val="ListParagraph"/>
        <w:numPr>
          <w:ilvl w:val="0"/>
          <w:numId w:val="1"/>
        </w:numPr>
        <w:jc w:val="both"/>
        <w:rPr>
          <w:rFonts w:ascii="Calibri" w:hAnsi="Calibri" w:eastAsia="Calibri" w:cs="Calibri"/>
          <w:sz w:val="22"/>
          <w:szCs w:val="22"/>
        </w:rPr>
      </w:pPr>
      <w:r w:rsidRPr="78D82981" w:rsidR="49B9E5CD">
        <w:rPr>
          <w:sz w:val="24"/>
          <w:szCs w:val="24"/>
        </w:rPr>
        <w:t>Preparing the wireframe to discuss the system</w:t>
      </w:r>
      <w:r w:rsidRPr="78D82981" w:rsidR="49B9E5CD">
        <w:rPr>
          <w:rFonts w:ascii="Calibri" w:hAnsi="Calibri" w:eastAsia="Calibri" w:cs="Calibri"/>
          <w:sz w:val="22"/>
          <w:szCs w:val="22"/>
        </w:rPr>
        <w:t xml:space="preserve"> </w:t>
      </w:r>
    </w:p>
    <w:p w:rsidR="49B9E5CD" w:rsidP="78D82981" w:rsidRDefault="49B9E5CD" w14:paraId="12CD8345" w14:textId="01B4E54D" w14:noSpellErr="1">
      <w:pPr>
        <w:pStyle w:val="ListParagraph"/>
        <w:numPr>
          <w:ilvl w:val="0"/>
          <w:numId w:val="1"/>
        </w:numPr>
        <w:jc w:val="both"/>
        <w:rPr>
          <w:sz w:val="24"/>
          <w:szCs w:val="24"/>
        </w:rPr>
      </w:pPr>
      <w:r w:rsidRPr="78D82981" w:rsidR="49B9E5CD">
        <w:rPr>
          <w:sz w:val="24"/>
          <w:szCs w:val="24"/>
        </w:rPr>
        <w:t>Meeting with the advisor and talk about the proposal project</w:t>
      </w:r>
    </w:p>
    <w:p w:rsidR="49B9E5CD" w:rsidP="78D82981" w:rsidRDefault="49B9E5CD" w14:paraId="3191AB25" w14:textId="1868633E" w14:noSpellErr="1">
      <w:pPr>
        <w:pStyle w:val="ListParagraph"/>
        <w:numPr>
          <w:ilvl w:val="0"/>
          <w:numId w:val="1"/>
        </w:numPr>
        <w:jc w:val="both"/>
        <w:rPr>
          <w:sz w:val="24"/>
          <w:szCs w:val="24"/>
        </w:rPr>
      </w:pPr>
      <w:r w:rsidRPr="78D82981" w:rsidR="49B9E5CD">
        <w:rPr>
          <w:sz w:val="24"/>
          <w:szCs w:val="24"/>
        </w:rPr>
        <w:t>Discussing the feature of the proposal</w:t>
      </w:r>
    </w:p>
    <w:p w:rsidR="00320A42" w:rsidP="78D82981" w:rsidRDefault="00320A42" w14:paraId="299F9ACA" w14:textId="77777777" w14:noSpellErr="1">
      <w:pPr>
        <w:jc w:val="both"/>
        <w:rPr>
          <w:sz w:val="24"/>
          <w:szCs w:val="24"/>
        </w:rPr>
      </w:pPr>
    </w:p>
    <w:p w:rsidR="00320A42" w:rsidP="78D82981" w:rsidRDefault="49B9E5CD" w14:paraId="6B01F01A" w14:textId="77777777" w14:noSpellErr="1">
      <w:pPr>
        <w:jc w:val="both"/>
        <w:rPr>
          <w:sz w:val="24"/>
          <w:szCs w:val="24"/>
        </w:rPr>
      </w:pPr>
      <w:r w:rsidRPr="78D82981" w:rsidR="49B9E5CD">
        <w:rPr>
          <w:sz w:val="24"/>
          <w:szCs w:val="24"/>
        </w:rPr>
        <w:t>Build Phase:</w:t>
      </w:r>
    </w:p>
    <w:p w:rsidR="00320A42" w:rsidP="78D82981" w:rsidRDefault="49B9E5CD" w14:paraId="41B4D5DA" w14:textId="3EE69B2B" w14:noSpellErr="1">
      <w:pPr>
        <w:numPr>
          <w:ilvl w:val="0"/>
          <w:numId w:val="1"/>
        </w:numPr>
        <w:jc w:val="both"/>
        <w:rPr>
          <w:sz w:val="24"/>
          <w:szCs w:val="24"/>
        </w:rPr>
      </w:pPr>
      <w:r w:rsidRPr="78D82981" w:rsidR="49B9E5CD">
        <w:rPr>
          <w:sz w:val="24"/>
          <w:szCs w:val="24"/>
        </w:rPr>
        <w:t>Team Developmentality will use cloud-based server</w:t>
      </w:r>
    </w:p>
    <w:p w:rsidR="00320A42" w:rsidP="78D82981" w:rsidRDefault="49B9E5CD" w14:paraId="5185539B" w14:textId="36A16E03" w14:noSpellErr="1">
      <w:pPr>
        <w:pStyle w:val="ListParagraph"/>
        <w:numPr>
          <w:ilvl w:val="0"/>
          <w:numId w:val="1"/>
        </w:numPr>
        <w:jc w:val="both"/>
        <w:rPr>
          <w:sz w:val="24"/>
          <w:szCs w:val="24"/>
        </w:rPr>
      </w:pPr>
      <w:r w:rsidRPr="78D82981" w:rsidR="49B9E5CD">
        <w:rPr>
          <w:sz w:val="24"/>
          <w:szCs w:val="24"/>
        </w:rPr>
        <w:t>Team Developmentality will provide 4 online services, the Home, Online Request, About us, and Contacts page</w:t>
      </w:r>
    </w:p>
    <w:p w:rsidR="00320A42" w:rsidP="78D82981" w:rsidRDefault="49B9E5CD" w14:paraId="23E056DA" w14:textId="509F1736" w14:noSpellErr="1">
      <w:pPr>
        <w:pStyle w:val="ListParagraph"/>
        <w:numPr>
          <w:ilvl w:val="0"/>
          <w:numId w:val="1"/>
        </w:numPr>
        <w:jc w:val="both"/>
        <w:rPr>
          <w:sz w:val="24"/>
          <w:szCs w:val="24"/>
        </w:rPr>
      </w:pPr>
      <w:r w:rsidRPr="78D82981" w:rsidR="49B9E5CD">
        <w:rPr>
          <w:sz w:val="24"/>
          <w:szCs w:val="24"/>
        </w:rPr>
        <w:t>Team Developmentality will use log-in system</w:t>
      </w:r>
      <w:r w:rsidRPr="78D82981" w:rsidR="49B9E5CD">
        <w:rPr>
          <w:sz w:val="24"/>
          <w:szCs w:val="24"/>
        </w:rPr>
        <w:t xml:space="preserve"> </w:t>
      </w:r>
    </w:p>
    <w:p w:rsidR="00320A42" w:rsidP="78D82981" w:rsidRDefault="49B9E5CD" w14:paraId="3C0C72AC" w14:textId="54357924" w14:noSpellErr="1">
      <w:pPr>
        <w:pStyle w:val="ListParagraph"/>
        <w:numPr>
          <w:ilvl w:val="0"/>
          <w:numId w:val="1"/>
        </w:numPr>
        <w:jc w:val="both"/>
        <w:rPr>
          <w:sz w:val="24"/>
          <w:szCs w:val="24"/>
        </w:rPr>
      </w:pPr>
      <w:r w:rsidRPr="78D82981" w:rsidR="49B9E5CD">
        <w:rPr>
          <w:sz w:val="24"/>
          <w:szCs w:val="24"/>
        </w:rPr>
        <w:t>Team Developmentality will use figma wireframe for presentation with the barangay official</w:t>
      </w:r>
    </w:p>
    <w:p w:rsidR="00320A42" w:rsidP="78D82981" w:rsidRDefault="49B9E5CD" w14:paraId="361A7127" w14:textId="5577B7C6" w14:noSpellErr="1">
      <w:pPr>
        <w:pStyle w:val="ListParagraph"/>
        <w:numPr>
          <w:ilvl w:val="0"/>
          <w:numId w:val="1"/>
        </w:numPr>
        <w:jc w:val="both"/>
        <w:rPr>
          <w:sz w:val="24"/>
          <w:szCs w:val="24"/>
        </w:rPr>
      </w:pPr>
      <w:r w:rsidRPr="78D82981" w:rsidR="49B9E5CD">
        <w:rPr>
          <w:sz w:val="24"/>
          <w:szCs w:val="24"/>
        </w:rPr>
        <w:t>Team Developmentality will use free software and low budget system</w:t>
      </w:r>
    </w:p>
    <w:p w:rsidR="49B9E5CD" w:rsidP="78D82981" w:rsidRDefault="49B9E5CD" w14:paraId="25F80784" w14:textId="6D4C38DF" w14:noSpellErr="1">
      <w:pPr>
        <w:jc w:val="both"/>
        <w:rPr>
          <w:sz w:val="24"/>
          <w:szCs w:val="24"/>
        </w:rPr>
      </w:pPr>
    </w:p>
    <w:p w:rsidR="00320A42" w:rsidP="78D82981" w:rsidRDefault="49B9E5CD" w14:paraId="2F73B1AC" w14:textId="77777777" w14:noSpellErr="1">
      <w:pPr>
        <w:jc w:val="both"/>
        <w:rPr>
          <w:sz w:val="24"/>
          <w:szCs w:val="24"/>
        </w:rPr>
      </w:pPr>
      <w:r w:rsidRPr="78D82981" w:rsidR="49B9E5CD">
        <w:rPr>
          <w:sz w:val="24"/>
          <w:szCs w:val="24"/>
        </w:rPr>
        <w:t>Implementation Phase:</w:t>
      </w:r>
    </w:p>
    <w:p w:rsidR="00FE4529" w:rsidP="78D82981" w:rsidRDefault="49B9E5CD" w14:paraId="02D682BC" w14:textId="58627124" w14:noSpellErr="1">
      <w:pPr>
        <w:numPr>
          <w:ilvl w:val="0"/>
          <w:numId w:val="1"/>
        </w:numPr>
        <w:jc w:val="both"/>
        <w:rPr>
          <w:sz w:val="24"/>
          <w:szCs w:val="24"/>
        </w:rPr>
      </w:pPr>
      <w:r w:rsidRPr="78D82981" w:rsidR="49B9E5CD">
        <w:rPr>
          <w:sz w:val="24"/>
          <w:szCs w:val="24"/>
        </w:rPr>
        <w:t>For MNSTDEV, from March to May the Team Developmentality will provide the Objective, Proposed functions, Documentation, High Fidelity Mock-up, and a Project Teaser</w:t>
      </w:r>
      <w:r w:rsidRPr="78D82981" w:rsidR="49B9E5CD">
        <w:rPr>
          <w:sz w:val="24"/>
          <w:szCs w:val="24"/>
        </w:rPr>
        <w:t xml:space="preserve"> </w:t>
      </w:r>
    </w:p>
    <w:p w:rsidR="00FE4529" w:rsidP="78D82981" w:rsidRDefault="49B9E5CD" w14:paraId="77C6E56E" w14:textId="30C29EA7" w14:noSpellErr="1">
      <w:pPr>
        <w:pStyle w:val="ListParagraph"/>
        <w:numPr>
          <w:ilvl w:val="0"/>
          <w:numId w:val="1"/>
        </w:numPr>
        <w:jc w:val="both"/>
        <w:rPr>
          <w:sz w:val="24"/>
          <w:szCs w:val="24"/>
        </w:rPr>
      </w:pPr>
      <w:r w:rsidRPr="78D82981" w:rsidR="49B9E5CD">
        <w:rPr>
          <w:sz w:val="24"/>
          <w:szCs w:val="24"/>
        </w:rPr>
        <w:t>For MSYADD1, Team Developmentality will provide the Data modeling, the System Design, and Database System from August to November</w:t>
      </w:r>
    </w:p>
    <w:p w:rsidR="00FE4529" w:rsidP="78D82981" w:rsidRDefault="49B9E5CD" w14:paraId="2723CFF6" w14:textId="75FD1336" w14:noSpellErr="1">
      <w:pPr>
        <w:pStyle w:val="ListParagraph"/>
        <w:numPr>
          <w:ilvl w:val="0"/>
          <w:numId w:val="1"/>
        </w:numPr>
        <w:jc w:val="both"/>
        <w:rPr>
          <w:sz w:val="24"/>
          <w:szCs w:val="24"/>
        </w:rPr>
      </w:pPr>
      <w:r w:rsidRPr="78D82981" w:rsidR="49B9E5CD">
        <w:rPr>
          <w:sz w:val="24"/>
          <w:szCs w:val="24"/>
        </w:rPr>
        <w:t>For MCSPROJ, Team Developmentality will provide the Complete Testing, Mobile Application Feature, Working Web-Based Application, and Working Cloud-Based Database from December to March</w:t>
      </w:r>
    </w:p>
    <w:p w:rsidR="00FE4529" w:rsidP="78D82981" w:rsidRDefault="00FE4529" w14:paraId="34A7CBAF" w14:textId="4F1129F8" w14:noSpellErr="1">
      <w:pPr>
        <w:jc w:val="both"/>
        <w:rPr>
          <w:sz w:val="24"/>
          <w:szCs w:val="24"/>
        </w:rPr>
      </w:pPr>
    </w:p>
    <w:p w:rsidR="00FE4529" w:rsidP="78D82981" w:rsidRDefault="49B9E5CD" w14:paraId="243DD915" w14:textId="77777777" w14:noSpellErr="1">
      <w:pPr>
        <w:jc w:val="both"/>
        <w:rPr>
          <w:sz w:val="24"/>
          <w:szCs w:val="24"/>
        </w:rPr>
      </w:pPr>
      <w:r w:rsidRPr="78D82981" w:rsidR="49B9E5CD">
        <w:rPr>
          <w:sz w:val="24"/>
          <w:szCs w:val="24"/>
        </w:rPr>
        <w:t>Project Handoff/Closure:</w:t>
      </w:r>
    </w:p>
    <w:p w:rsidR="49B9E5CD" w:rsidP="78D82981" w:rsidRDefault="49B9E5CD" w14:paraId="0EA6A8BE" w14:textId="7FCB8DAE" w14:noSpellErr="1">
      <w:pPr>
        <w:numPr>
          <w:ilvl w:val="0"/>
          <w:numId w:val="1"/>
        </w:numPr>
        <w:jc w:val="both"/>
        <w:rPr>
          <w:sz w:val="24"/>
          <w:szCs w:val="24"/>
        </w:rPr>
      </w:pPr>
      <w:r w:rsidRPr="78D82981" w:rsidR="49B9E5CD">
        <w:rPr>
          <w:sz w:val="24"/>
          <w:szCs w:val="24"/>
        </w:rPr>
        <w:t>Team Developmentality will provide all the documentation about the approved project plan</w:t>
      </w:r>
    </w:p>
    <w:p w:rsidR="49B9E5CD" w:rsidP="78D82981" w:rsidRDefault="49B9E5CD" w14:paraId="4E8A674E" w14:textId="36BAFFEA" w14:noSpellErr="1">
      <w:pPr>
        <w:pStyle w:val="ListParagraph"/>
        <w:numPr>
          <w:ilvl w:val="0"/>
          <w:numId w:val="1"/>
        </w:numPr>
        <w:jc w:val="both"/>
        <w:rPr>
          <w:sz w:val="24"/>
          <w:szCs w:val="24"/>
        </w:rPr>
      </w:pPr>
      <w:r w:rsidRPr="78D82981" w:rsidR="49B9E5CD">
        <w:rPr>
          <w:sz w:val="24"/>
          <w:szCs w:val="24"/>
        </w:rPr>
        <w:t>Team Developmentality will present their project to their client, advisor, and project consultant</w:t>
      </w:r>
    </w:p>
    <w:p w:rsidR="49B9E5CD" w:rsidP="78D82981" w:rsidRDefault="49B9E5CD" w14:paraId="6FC4EF4E" w14:textId="44B17C90" w14:noSpellErr="1">
      <w:pPr>
        <w:pStyle w:val="ListParagraph"/>
        <w:numPr>
          <w:ilvl w:val="0"/>
          <w:numId w:val="1"/>
        </w:numPr>
        <w:jc w:val="both"/>
        <w:rPr>
          <w:sz w:val="24"/>
          <w:szCs w:val="24"/>
        </w:rPr>
      </w:pPr>
      <w:r w:rsidRPr="78D82981" w:rsidR="49B9E5CD">
        <w:rPr>
          <w:sz w:val="24"/>
          <w:szCs w:val="24"/>
        </w:rPr>
        <w:t>Team Developmentality will provide the said Web-Based Application and the Cloud-Based Database to the client</w:t>
      </w:r>
    </w:p>
    <w:p w:rsidR="49B9E5CD" w:rsidP="78D82981" w:rsidRDefault="49B9E5CD" w14:paraId="15051FFE" w14:textId="3090615A" w14:noSpellErr="1">
      <w:pPr>
        <w:pStyle w:val="ListParagraph"/>
        <w:numPr>
          <w:ilvl w:val="0"/>
          <w:numId w:val="1"/>
        </w:numPr>
        <w:jc w:val="both"/>
        <w:rPr>
          <w:sz w:val="24"/>
          <w:szCs w:val="24"/>
        </w:rPr>
      </w:pPr>
      <w:r w:rsidRPr="78D82981" w:rsidR="49B9E5CD">
        <w:rPr>
          <w:sz w:val="24"/>
          <w:szCs w:val="24"/>
        </w:rPr>
        <w:t>Team Developmentality will complete the project requirements checklist and showing that all project tasks have been completed</w:t>
      </w:r>
    </w:p>
    <w:p w:rsidR="00645314" w:rsidP="49B9E5CD" w:rsidRDefault="00645314" w14:paraId="0AB422C1" w14:textId="77777777">
      <w:pPr>
        <w:ind w:left="360"/>
        <w:jc w:val="both"/>
        <w:rPr>
          <w:sz w:val="24"/>
          <w:szCs w:val="24"/>
        </w:rPr>
      </w:pPr>
    </w:p>
    <w:p w:rsidRPr="00053602" w:rsidR="00BA5ACA" w:rsidP="49B9E5CD" w:rsidRDefault="49B9E5CD" w14:paraId="3BA5F2FF" w14:textId="68DEED29">
      <w:pPr>
        <w:pStyle w:val="Heading1"/>
        <w:jc w:val="both"/>
        <w:rPr>
          <w:smallCaps w:val="1"/>
          <w:sz w:val="28"/>
          <w:szCs w:val="28"/>
        </w:rPr>
      </w:pPr>
      <w:bookmarkStart w:name="_Toc332473323" w:id="10"/>
      <w:r w:rsidRPr="78D82981" w:rsidR="49B9E5CD">
        <w:rPr>
          <w:smallCaps w:val="1"/>
          <w:sz w:val="28"/>
          <w:szCs w:val="28"/>
        </w:rPr>
        <w:t>Schedule/Milestones</w:t>
      </w:r>
      <w:bookmarkEnd w:id="10"/>
      <w:r w:rsidRPr="78D82981" w:rsidR="49B9E5CD">
        <w:rPr>
          <w:smallCaps w:val="1"/>
          <w:sz w:val="28"/>
          <w:szCs w:val="28"/>
        </w:rPr>
        <w:t xml:space="preserve"> </w:t>
      </w:r>
    </w:p>
    <w:p w:rsidR="00B3332A" w:rsidP="49B9E5CD" w:rsidRDefault="00B3332A" w14:paraId="16CA3FB6" w14:textId="2AFF927E">
      <w:pPr>
        <w:jc w:val="both"/>
        <w:rPr>
          <w:sz w:val="24"/>
          <w:szCs w:val="24"/>
        </w:rPr>
      </w:pPr>
    </w:p>
    <w:p w:rsidR="49B9E5CD" w:rsidP="78D82981" w:rsidRDefault="49B9E5CD" w14:paraId="65B56C99" w14:textId="028D8ECA" w14:noSpellErr="1">
      <w:pPr>
        <w:jc w:val="both"/>
        <w:rPr>
          <w:sz w:val="24"/>
          <w:szCs w:val="24"/>
        </w:rPr>
      </w:pPr>
      <w:r w:rsidRPr="78D82981" w:rsidR="49B9E5CD">
        <w:rPr>
          <w:sz w:val="24"/>
          <w:szCs w:val="24"/>
        </w:rPr>
        <w:t>The below list consists of the initial milestones identified for the Webapp Project:</w:t>
      </w:r>
    </w:p>
    <w:p w:rsidR="49B9E5CD" w:rsidP="78D82981" w:rsidRDefault="49B9E5CD" w14:paraId="53735D07" w14:textId="54054442" w14:noSpellErr="1">
      <w:pPr>
        <w:jc w:val="both"/>
        <w:rPr>
          <w:sz w:val="24"/>
          <w:szCs w:val="24"/>
        </w:rPr>
      </w:pPr>
      <w:r w:rsidRPr="78D82981" w:rsidR="49B9E5CD">
        <w:rPr>
          <w:sz w:val="24"/>
          <w:szCs w:val="24"/>
        </w:rPr>
        <w:t xml:space="preserve"> </w:t>
      </w:r>
    </w:p>
    <w:p w:rsidR="49B9E5CD" w:rsidP="78D82981" w:rsidRDefault="49B9E5CD" w14:paraId="7D1C4535" w14:textId="07269245" w14:noSpellErr="1">
      <w:pPr>
        <w:jc w:val="both"/>
        <w:rPr>
          <w:b w:val="1"/>
          <w:bCs w:val="1"/>
          <w:sz w:val="24"/>
          <w:szCs w:val="24"/>
        </w:rPr>
      </w:pPr>
      <w:r w:rsidRPr="78D82981" w:rsidR="49B9E5CD">
        <w:rPr>
          <w:b w:val="1"/>
          <w:bCs w:val="1"/>
          <w:sz w:val="24"/>
          <w:szCs w:val="24"/>
        </w:rPr>
        <w:t xml:space="preserve">MNTSDEV                </w:t>
      </w:r>
      <w:r>
        <w:tab/>
      </w:r>
      <w:r>
        <w:tab/>
      </w:r>
      <w:r>
        <w:tab/>
      </w:r>
      <w:r>
        <w:tab/>
      </w:r>
      <w:r w:rsidRPr="78D82981" w:rsidR="49B9E5CD">
        <w:rPr>
          <w:b w:val="1"/>
          <w:bCs w:val="1"/>
          <w:sz w:val="24"/>
          <w:szCs w:val="24"/>
        </w:rPr>
        <w:t>March 30, 2022 – June 24, 2022</w:t>
      </w:r>
    </w:p>
    <w:p w:rsidR="49B9E5CD" w:rsidP="78D82981" w:rsidRDefault="49B9E5CD" w14:paraId="3A45B7AE" w14:textId="0AA6533C" w14:noSpellErr="1">
      <w:pPr>
        <w:jc w:val="both"/>
        <w:rPr>
          <w:sz w:val="24"/>
          <w:szCs w:val="24"/>
        </w:rPr>
      </w:pPr>
      <w:r w:rsidRPr="78D82981" w:rsidR="49B9E5CD">
        <w:rPr>
          <w:sz w:val="24"/>
          <w:szCs w:val="24"/>
        </w:rPr>
        <w:t xml:space="preserve">Project Preparation </w:t>
      </w:r>
      <w:r>
        <w:tab/>
      </w:r>
      <w:r>
        <w:tab/>
      </w:r>
      <w:r>
        <w:tab/>
      </w:r>
      <w:r>
        <w:tab/>
      </w:r>
      <w:r>
        <w:tab/>
      </w:r>
      <w:r w:rsidRPr="78D82981" w:rsidR="49B9E5CD">
        <w:rPr>
          <w:sz w:val="24"/>
          <w:szCs w:val="24"/>
        </w:rPr>
        <w:t>March 30, 2022 – April 21, 2022</w:t>
      </w:r>
    </w:p>
    <w:p w:rsidR="49B9E5CD" w:rsidP="78D82981" w:rsidRDefault="49B9E5CD" w14:paraId="3E060849" w14:textId="167FB800" w14:noSpellErr="1">
      <w:pPr>
        <w:jc w:val="both"/>
        <w:rPr>
          <w:sz w:val="24"/>
          <w:szCs w:val="24"/>
        </w:rPr>
      </w:pPr>
      <w:r w:rsidRPr="78D82981" w:rsidR="49B9E5CD">
        <w:rPr>
          <w:sz w:val="24"/>
          <w:szCs w:val="24"/>
        </w:rPr>
        <w:t>Team Consultation</w:t>
      </w:r>
      <w:r>
        <w:tab/>
      </w:r>
      <w:r>
        <w:tab/>
      </w:r>
      <w:r>
        <w:tab/>
      </w:r>
      <w:r>
        <w:tab/>
      </w:r>
      <w:r>
        <w:tab/>
      </w:r>
      <w:r w:rsidRPr="78D82981" w:rsidR="49B9E5CD">
        <w:rPr>
          <w:sz w:val="24"/>
          <w:szCs w:val="24"/>
        </w:rPr>
        <w:t>April 6, 2022 – May 24, 2022</w:t>
      </w:r>
    </w:p>
    <w:p w:rsidR="49B9E5CD" w:rsidP="78D82981" w:rsidRDefault="49B9E5CD" w14:paraId="640EBC72" w14:textId="6351B7C7" w14:noSpellErr="1">
      <w:pPr>
        <w:jc w:val="both"/>
        <w:rPr>
          <w:sz w:val="24"/>
          <w:szCs w:val="24"/>
        </w:rPr>
      </w:pPr>
      <w:r w:rsidRPr="78D82981" w:rsidR="49B9E5CD">
        <w:rPr>
          <w:sz w:val="24"/>
          <w:szCs w:val="24"/>
        </w:rPr>
        <w:t>Creation of Midterm Paper</w:t>
      </w:r>
      <w:r>
        <w:tab/>
      </w:r>
      <w:r>
        <w:tab/>
      </w:r>
      <w:r>
        <w:tab/>
      </w:r>
      <w:r>
        <w:tab/>
      </w:r>
      <w:r w:rsidRPr="78D82981" w:rsidR="49B9E5CD">
        <w:rPr>
          <w:sz w:val="24"/>
          <w:szCs w:val="24"/>
        </w:rPr>
        <w:t>April 20, 2022 – May 4, 2022</w:t>
      </w:r>
    </w:p>
    <w:p w:rsidR="49B9E5CD" w:rsidP="78D82981" w:rsidRDefault="49B9E5CD" w14:paraId="14DB123E" w14:textId="4DC2BB18" w14:noSpellErr="1">
      <w:pPr>
        <w:jc w:val="both"/>
        <w:rPr>
          <w:sz w:val="24"/>
          <w:szCs w:val="24"/>
        </w:rPr>
      </w:pPr>
      <w:r w:rsidRPr="78D82981" w:rsidR="49B9E5CD">
        <w:rPr>
          <w:sz w:val="24"/>
          <w:szCs w:val="24"/>
        </w:rPr>
        <w:t>MNTSDEV Midterm Evaluation</w:t>
      </w:r>
      <w:r>
        <w:tab/>
      </w:r>
      <w:r>
        <w:tab/>
      </w:r>
      <w:r>
        <w:tab/>
      </w:r>
      <w:r w:rsidRPr="78D82981" w:rsidR="49B9E5CD">
        <w:rPr>
          <w:sz w:val="24"/>
          <w:szCs w:val="24"/>
        </w:rPr>
        <w:t>May 3, 2022 – May 9, 2022</w:t>
      </w:r>
    </w:p>
    <w:p w:rsidR="49B9E5CD" w:rsidP="78D82981" w:rsidRDefault="49B9E5CD" w14:paraId="38726C3C" w14:textId="760BA71F" w14:noSpellErr="1">
      <w:pPr>
        <w:jc w:val="both"/>
        <w:rPr>
          <w:sz w:val="24"/>
          <w:szCs w:val="24"/>
        </w:rPr>
      </w:pPr>
      <w:r w:rsidRPr="78D82981" w:rsidR="49B9E5CD">
        <w:rPr>
          <w:sz w:val="24"/>
          <w:szCs w:val="24"/>
        </w:rPr>
        <w:t>MNTSDEV Midterm Evaluation</w:t>
      </w:r>
      <w:r>
        <w:tab/>
      </w:r>
      <w:r>
        <w:tab/>
      </w:r>
      <w:r>
        <w:tab/>
      </w:r>
      <w:r w:rsidRPr="78D82981" w:rsidR="49B9E5CD">
        <w:rPr>
          <w:sz w:val="24"/>
          <w:szCs w:val="24"/>
        </w:rPr>
        <w:t>May 5, 2022 – May 9, 2022</w:t>
      </w:r>
    </w:p>
    <w:p w:rsidR="49B9E5CD" w:rsidP="78D82981" w:rsidRDefault="49B9E5CD" w14:paraId="24779A7B" w14:textId="616E5EEC" w14:noSpellErr="1">
      <w:pPr>
        <w:jc w:val="both"/>
        <w:rPr>
          <w:sz w:val="24"/>
          <w:szCs w:val="24"/>
        </w:rPr>
      </w:pPr>
      <w:r w:rsidRPr="78D82981" w:rsidR="49B9E5CD">
        <w:rPr>
          <w:sz w:val="24"/>
          <w:szCs w:val="24"/>
        </w:rPr>
        <w:t>Initial Design</w:t>
      </w:r>
      <w:r>
        <w:tab/>
      </w:r>
      <w:r>
        <w:tab/>
      </w:r>
      <w:r>
        <w:tab/>
      </w:r>
      <w:r>
        <w:tab/>
      </w:r>
      <w:r>
        <w:tab/>
      </w:r>
      <w:r>
        <w:tab/>
      </w:r>
      <w:r w:rsidRPr="78D82981" w:rsidR="49B9E5CD">
        <w:rPr>
          <w:sz w:val="24"/>
          <w:szCs w:val="24"/>
        </w:rPr>
        <w:t>May 5, 2022 – June 2, 2022</w:t>
      </w:r>
    </w:p>
    <w:p w:rsidR="49B9E5CD" w:rsidP="78D82981" w:rsidRDefault="49B9E5CD" w14:paraId="708907A7" w14:textId="0F799DDB" w14:noSpellErr="1">
      <w:pPr>
        <w:jc w:val="both"/>
        <w:rPr>
          <w:sz w:val="24"/>
          <w:szCs w:val="24"/>
        </w:rPr>
      </w:pPr>
      <w:r w:rsidRPr="78D82981" w:rsidR="49B9E5CD">
        <w:rPr>
          <w:sz w:val="24"/>
          <w:szCs w:val="24"/>
        </w:rPr>
        <w:t>Progression of Paper/Final Paper</w:t>
      </w:r>
      <w:r>
        <w:tab/>
      </w:r>
      <w:r>
        <w:tab/>
      </w:r>
      <w:r>
        <w:tab/>
      </w:r>
      <w:r w:rsidRPr="78D82981" w:rsidR="49B9E5CD">
        <w:rPr>
          <w:sz w:val="24"/>
          <w:szCs w:val="24"/>
        </w:rPr>
        <w:t>May 5, 2022 – June 3, 2022</w:t>
      </w:r>
    </w:p>
    <w:p w:rsidR="49B9E5CD" w:rsidP="78D82981" w:rsidRDefault="49B9E5CD" w14:paraId="05EC9280" w14:textId="1DF16FA3" w14:noSpellErr="1">
      <w:pPr>
        <w:jc w:val="both"/>
        <w:rPr>
          <w:sz w:val="24"/>
          <w:szCs w:val="24"/>
        </w:rPr>
      </w:pPr>
      <w:r w:rsidRPr="78D82981" w:rsidR="49B9E5CD">
        <w:rPr>
          <w:sz w:val="24"/>
          <w:szCs w:val="24"/>
        </w:rPr>
        <w:t>MNTSDEV Final Evaluation</w:t>
      </w:r>
      <w:r>
        <w:tab/>
      </w:r>
      <w:r>
        <w:tab/>
      </w:r>
      <w:r>
        <w:tab/>
      </w:r>
      <w:r>
        <w:tab/>
      </w:r>
      <w:r w:rsidRPr="78D82981" w:rsidR="49B9E5CD">
        <w:rPr>
          <w:sz w:val="24"/>
          <w:szCs w:val="24"/>
        </w:rPr>
        <w:t xml:space="preserve">June 4, 2022 – June 24, 2022 </w:t>
      </w:r>
    </w:p>
    <w:p w:rsidR="49B9E5CD" w:rsidP="78D82981" w:rsidRDefault="49B9E5CD" w14:paraId="3F86BFEB" w14:textId="05BCCC77" w14:noSpellErr="1">
      <w:pPr>
        <w:jc w:val="both"/>
        <w:rPr>
          <w:sz w:val="24"/>
          <w:szCs w:val="24"/>
        </w:rPr>
      </w:pPr>
      <w:r w:rsidRPr="78D82981" w:rsidR="49B9E5CD">
        <w:rPr>
          <w:sz w:val="24"/>
          <w:szCs w:val="24"/>
        </w:rPr>
        <w:t xml:space="preserve"> </w:t>
      </w:r>
    </w:p>
    <w:p w:rsidR="49B9E5CD" w:rsidP="78D82981" w:rsidRDefault="49B9E5CD" w14:paraId="481A4265" w14:textId="7CDAC4D3" w14:noSpellErr="1">
      <w:pPr>
        <w:jc w:val="both"/>
        <w:rPr>
          <w:sz w:val="24"/>
          <w:szCs w:val="24"/>
        </w:rPr>
      </w:pPr>
      <w:r w:rsidRPr="78D82981" w:rsidR="49B9E5CD">
        <w:rPr>
          <w:sz w:val="24"/>
          <w:szCs w:val="24"/>
        </w:rPr>
        <w:t xml:space="preserve"> </w:t>
      </w:r>
    </w:p>
    <w:p w:rsidR="49B9E5CD" w:rsidP="78D82981" w:rsidRDefault="49B9E5CD" w14:paraId="01E302F0" w14:textId="41D1BF2B" w14:noSpellErr="1">
      <w:pPr>
        <w:jc w:val="both"/>
        <w:rPr>
          <w:b w:val="1"/>
          <w:bCs w:val="1"/>
          <w:sz w:val="24"/>
          <w:szCs w:val="24"/>
        </w:rPr>
      </w:pPr>
      <w:r w:rsidRPr="78D82981" w:rsidR="49B9E5CD">
        <w:rPr>
          <w:b w:val="1"/>
          <w:bCs w:val="1"/>
          <w:sz w:val="24"/>
          <w:szCs w:val="24"/>
        </w:rPr>
        <w:t xml:space="preserve">MSYADD1                 </w:t>
      </w:r>
      <w:r>
        <w:tab/>
      </w:r>
      <w:r>
        <w:tab/>
      </w:r>
      <w:r>
        <w:tab/>
      </w:r>
      <w:r>
        <w:tab/>
      </w:r>
      <w:r w:rsidRPr="78D82981" w:rsidR="49B9E5CD">
        <w:rPr>
          <w:b w:val="1"/>
          <w:bCs w:val="1"/>
          <w:sz w:val="24"/>
          <w:szCs w:val="24"/>
        </w:rPr>
        <w:t>August 15, 2022 – November 25, 2022</w:t>
      </w:r>
    </w:p>
    <w:p w:rsidR="49B9E5CD" w:rsidP="78D82981" w:rsidRDefault="49B9E5CD" w14:paraId="527ABAB1" w14:textId="4CF76D03" w14:noSpellErr="1">
      <w:pPr>
        <w:jc w:val="both"/>
        <w:rPr>
          <w:sz w:val="24"/>
          <w:szCs w:val="24"/>
        </w:rPr>
      </w:pPr>
      <w:r w:rsidRPr="78D82981" w:rsidR="49B9E5CD">
        <w:rPr>
          <w:sz w:val="24"/>
          <w:szCs w:val="24"/>
        </w:rPr>
        <w:t xml:space="preserve">MSYADD Project Progression </w:t>
      </w:r>
      <w:r>
        <w:tab/>
      </w:r>
      <w:r>
        <w:tab/>
      </w:r>
      <w:r>
        <w:tab/>
      </w:r>
      <w:r w:rsidRPr="78D82981" w:rsidR="49B9E5CD">
        <w:rPr>
          <w:sz w:val="24"/>
          <w:szCs w:val="24"/>
        </w:rPr>
        <w:t>August 15, 2022 – August 19, 2022</w:t>
      </w:r>
    </w:p>
    <w:p w:rsidR="49B9E5CD" w:rsidP="78D82981" w:rsidRDefault="49B9E5CD" w14:paraId="7629C057" w14:textId="2FBA3967" w14:noSpellErr="1">
      <w:pPr>
        <w:jc w:val="both"/>
        <w:rPr>
          <w:sz w:val="24"/>
          <w:szCs w:val="24"/>
        </w:rPr>
      </w:pPr>
      <w:r w:rsidRPr="78D82981" w:rsidR="49B9E5CD">
        <w:rPr>
          <w:sz w:val="24"/>
          <w:szCs w:val="24"/>
        </w:rPr>
        <w:t>Team Consultation</w:t>
      </w:r>
      <w:r>
        <w:tab/>
      </w:r>
      <w:r>
        <w:tab/>
      </w:r>
      <w:r>
        <w:tab/>
      </w:r>
      <w:r>
        <w:tab/>
      </w:r>
      <w:r>
        <w:tab/>
      </w:r>
      <w:r w:rsidRPr="78D82981" w:rsidR="49B9E5CD">
        <w:rPr>
          <w:sz w:val="24"/>
          <w:szCs w:val="24"/>
        </w:rPr>
        <w:t>August 17, 2022 – September 10, 2022</w:t>
      </w:r>
    </w:p>
    <w:p w:rsidR="49B9E5CD" w:rsidP="78D82981" w:rsidRDefault="49B9E5CD" w14:paraId="06D9CDF4" w14:textId="6C756774" w14:noSpellErr="1">
      <w:pPr>
        <w:jc w:val="both"/>
        <w:rPr>
          <w:sz w:val="24"/>
          <w:szCs w:val="24"/>
        </w:rPr>
      </w:pPr>
      <w:r w:rsidRPr="78D82981" w:rsidR="49B9E5CD">
        <w:rPr>
          <w:sz w:val="24"/>
          <w:szCs w:val="24"/>
        </w:rPr>
        <w:t>Individual Deliverables</w:t>
      </w:r>
      <w:r>
        <w:tab/>
      </w:r>
      <w:r>
        <w:tab/>
      </w:r>
      <w:r>
        <w:tab/>
      </w:r>
      <w:r>
        <w:tab/>
      </w:r>
      <w:r w:rsidRPr="78D82981" w:rsidR="49B9E5CD">
        <w:rPr>
          <w:sz w:val="24"/>
          <w:szCs w:val="24"/>
        </w:rPr>
        <w:t>August 8, 2022 – September 21, 2022</w:t>
      </w:r>
    </w:p>
    <w:p w:rsidR="49B9E5CD" w:rsidP="78D82981" w:rsidRDefault="49B9E5CD" w14:paraId="5993E508" w14:textId="355F266A" w14:noSpellErr="1">
      <w:pPr>
        <w:jc w:val="both"/>
        <w:rPr>
          <w:sz w:val="24"/>
          <w:szCs w:val="24"/>
        </w:rPr>
      </w:pPr>
      <w:r w:rsidRPr="78D82981" w:rsidR="49B9E5CD">
        <w:rPr>
          <w:sz w:val="24"/>
          <w:szCs w:val="24"/>
        </w:rPr>
        <w:t>Initial Prototype</w:t>
      </w:r>
      <w:r>
        <w:tab/>
      </w:r>
      <w:r>
        <w:tab/>
      </w:r>
      <w:r>
        <w:tab/>
      </w:r>
      <w:r>
        <w:tab/>
      </w:r>
      <w:r>
        <w:tab/>
      </w:r>
      <w:r w:rsidRPr="78D82981" w:rsidR="49B9E5CD">
        <w:rPr>
          <w:sz w:val="24"/>
          <w:szCs w:val="24"/>
        </w:rPr>
        <w:t>September 22, 2022 – November 11, 2022</w:t>
      </w:r>
    </w:p>
    <w:p w:rsidR="49B9E5CD" w:rsidP="78D82981" w:rsidRDefault="49B9E5CD" w14:paraId="061CE0A8" w14:textId="153E3600" w14:noSpellErr="1">
      <w:pPr>
        <w:jc w:val="both"/>
        <w:rPr>
          <w:sz w:val="24"/>
          <w:szCs w:val="24"/>
        </w:rPr>
      </w:pPr>
      <w:r w:rsidRPr="78D82981" w:rsidR="49B9E5CD">
        <w:rPr>
          <w:sz w:val="24"/>
          <w:szCs w:val="24"/>
        </w:rPr>
        <w:t>Midterm Requirements Week 3 - 4</w:t>
      </w:r>
      <w:r>
        <w:tab/>
      </w:r>
      <w:r>
        <w:tab/>
      </w:r>
      <w:r>
        <w:tab/>
      </w:r>
      <w:r w:rsidRPr="78D82981" w:rsidR="49B9E5CD">
        <w:rPr>
          <w:sz w:val="24"/>
          <w:szCs w:val="24"/>
        </w:rPr>
        <w:t>August 8, 2022 – September 21, 2022</w:t>
      </w:r>
    </w:p>
    <w:p w:rsidR="49B9E5CD" w:rsidP="78D82981" w:rsidRDefault="49B9E5CD" w14:paraId="44798FD1" w14:textId="541B5D17" w14:noSpellErr="1">
      <w:pPr>
        <w:jc w:val="both"/>
        <w:rPr>
          <w:sz w:val="24"/>
          <w:szCs w:val="24"/>
        </w:rPr>
      </w:pPr>
      <w:r w:rsidRPr="78D82981" w:rsidR="49B9E5CD">
        <w:rPr>
          <w:sz w:val="24"/>
          <w:szCs w:val="24"/>
        </w:rPr>
        <w:t>Week 5 -7                                                                   September 12, 2022 – September 21, 2022</w:t>
      </w:r>
    </w:p>
    <w:p w:rsidR="49B9E5CD" w:rsidP="78D82981" w:rsidRDefault="49B9E5CD" w14:paraId="057BEA83" w14:textId="74BA1968" w14:noSpellErr="1">
      <w:pPr>
        <w:jc w:val="both"/>
        <w:rPr>
          <w:sz w:val="24"/>
          <w:szCs w:val="24"/>
        </w:rPr>
      </w:pPr>
      <w:r w:rsidRPr="78D82981" w:rsidR="49B9E5CD">
        <w:rPr>
          <w:sz w:val="24"/>
          <w:szCs w:val="24"/>
        </w:rPr>
        <w:t>MSYADD Midterm Evaluation</w:t>
      </w:r>
      <w:r>
        <w:tab/>
      </w:r>
      <w:r>
        <w:tab/>
      </w:r>
      <w:r>
        <w:tab/>
      </w:r>
      <w:r w:rsidRPr="78D82981" w:rsidR="49B9E5CD">
        <w:rPr>
          <w:sz w:val="24"/>
          <w:szCs w:val="24"/>
        </w:rPr>
        <w:t>September 23, 2022 – October 1, 2022</w:t>
      </w:r>
    </w:p>
    <w:p w:rsidR="49B9E5CD" w:rsidP="78D82981" w:rsidRDefault="49B9E5CD" w14:paraId="079A8F88" w14:textId="17728D12" w14:noSpellErr="1">
      <w:pPr>
        <w:jc w:val="both"/>
        <w:rPr>
          <w:sz w:val="24"/>
          <w:szCs w:val="24"/>
        </w:rPr>
      </w:pPr>
      <w:r w:rsidRPr="78D82981" w:rsidR="49B9E5CD">
        <w:rPr>
          <w:sz w:val="24"/>
          <w:szCs w:val="24"/>
        </w:rPr>
        <w:t xml:space="preserve">Final Requirements Week 8 – 9 </w:t>
      </w:r>
      <w:r>
        <w:tab/>
      </w:r>
      <w:r>
        <w:tab/>
      </w:r>
      <w:r>
        <w:tab/>
      </w:r>
      <w:r w:rsidRPr="78D82981" w:rsidR="49B9E5CD">
        <w:rPr>
          <w:sz w:val="24"/>
          <w:szCs w:val="24"/>
        </w:rPr>
        <w:t xml:space="preserve">October 3, 2022 – October 13, 2022 </w:t>
      </w:r>
    </w:p>
    <w:p w:rsidR="49B9E5CD" w:rsidP="78D82981" w:rsidRDefault="49B9E5CD" w14:paraId="01DEF55B" w14:textId="44628E24" w14:noSpellErr="1">
      <w:pPr>
        <w:jc w:val="both"/>
        <w:rPr>
          <w:sz w:val="24"/>
          <w:szCs w:val="24"/>
        </w:rPr>
      </w:pPr>
      <w:r w:rsidRPr="78D82981" w:rsidR="49B9E5CD">
        <w:rPr>
          <w:sz w:val="24"/>
          <w:szCs w:val="24"/>
        </w:rPr>
        <w:t>MSYADD Final Evaluation</w:t>
      </w:r>
      <w:r>
        <w:tab/>
      </w:r>
      <w:r>
        <w:tab/>
      </w:r>
      <w:r>
        <w:tab/>
      </w:r>
      <w:r>
        <w:tab/>
      </w:r>
      <w:r w:rsidRPr="78D82981" w:rsidR="49B9E5CD">
        <w:rPr>
          <w:sz w:val="24"/>
          <w:szCs w:val="24"/>
        </w:rPr>
        <w:t>October 28, 2022 – November 10, 2022</w:t>
      </w:r>
    </w:p>
    <w:p w:rsidR="49B9E5CD" w:rsidP="78D82981" w:rsidRDefault="49B9E5CD" w14:paraId="6A29B2FF" w14:textId="2BD8B66A" w14:noSpellErr="1">
      <w:pPr>
        <w:jc w:val="both"/>
        <w:rPr>
          <w:sz w:val="24"/>
          <w:szCs w:val="24"/>
        </w:rPr>
      </w:pPr>
      <w:r w:rsidRPr="78D82981" w:rsidR="49B9E5CD">
        <w:rPr>
          <w:sz w:val="24"/>
          <w:szCs w:val="24"/>
        </w:rPr>
        <w:t xml:space="preserve"> </w:t>
      </w:r>
    </w:p>
    <w:p w:rsidR="49B9E5CD" w:rsidP="78D82981" w:rsidRDefault="49B9E5CD" w14:paraId="2E8A3921" w14:textId="6DD74FFA" w14:noSpellErr="1">
      <w:pPr>
        <w:jc w:val="both"/>
        <w:rPr>
          <w:b w:val="1"/>
          <w:bCs w:val="1"/>
          <w:sz w:val="24"/>
          <w:szCs w:val="24"/>
        </w:rPr>
      </w:pPr>
      <w:r w:rsidRPr="78D82981" w:rsidR="49B9E5CD">
        <w:rPr>
          <w:b w:val="1"/>
          <w:bCs w:val="1"/>
          <w:sz w:val="24"/>
          <w:szCs w:val="24"/>
        </w:rPr>
        <w:t xml:space="preserve">MCSPROJ                 </w:t>
      </w:r>
      <w:r>
        <w:tab/>
      </w:r>
      <w:r>
        <w:tab/>
      </w:r>
      <w:r>
        <w:tab/>
      </w:r>
      <w:r>
        <w:tab/>
      </w:r>
      <w:r w:rsidRPr="78D82981" w:rsidR="49B9E5CD">
        <w:rPr>
          <w:b w:val="1"/>
          <w:bCs w:val="1"/>
          <w:sz w:val="24"/>
          <w:szCs w:val="24"/>
        </w:rPr>
        <w:t>November 28, 2022</w:t>
      </w:r>
    </w:p>
    <w:p w:rsidR="49B9E5CD" w:rsidP="78D82981" w:rsidRDefault="49B9E5CD" w14:paraId="3ECC7AD9" w14:textId="6A9C4100" w14:noSpellErr="1">
      <w:pPr>
        <w:jc w:val="both"/>
        <w:rPr>
          <w:sz w:val="24"/>
          <w:szCs w:val="24"/>
        </w:rPr>
      </w:pPr>
      <w:r w:rsidRPr="78D82981" w:rsidR="49B9E5CD">
        <w:rPr>
          <w:sz w:val="24"/>
          <w:szCs w:val="24"/>
        </w:rPr>
        <w:t>MCSPROJ Project Progression</w:t>
      </w:r>
      <w:r>
        <w:tab/>
      </w:r>
      <w:r>
        <w:tab/>
      </w:r>
      <w:r>
        <w:tab/>
      </w:r>
      <w:r w:rsidRPr="78D82981" w:rsidR="49B9E5CD">
        <w:rPr>
          <w:sz w:val="24"/>
          <w:szCs w:val="24"/>
        </w:rPr>
        <w:t>November 28, 2022 – December 4, 2022</w:t>
      </w:r>
    </w:p>
    <w:p w:rsidR="49B9E5CD" w:rsidP="78D82981" w:rsidRDefault="49B9E5CD" w14:paraId="1D5F6DAA" w14:textId="4C683759" w14:noSpellErr="1">
      <w:pPr>
        <w:jc w:val="both"/>
        <w:rPr>
          <w:sz w:val="24"/>
          <w:szCs w:val="24"/>
        </w:rPr>
      </w:pPr>
      <w:r w:rsidRPr="78D82981" w:rsidR="49B9E5CD">
        <w:rPr>
          <w:sz w:val="24"/>
          <w:szCs w:val="24"/>
        </w:rPr>
        <w:t>Creation of Prototype</w:t>
      </w:r>
      <w:r>
        <w:tab/>
      </w:r>
      <w:r>
        <w:tab/>
      </w:r>
      <w:r>
        <w:tab/>
      </w:r>
      <w:r>
        <w:tab/>
      </w:r>
      <w:r>
        <w:tab/>
      </w:r>
      <w:r w:rsidRPr="78D82981" w:rsidR="49B9E5CD">
        <w:rPr>
          <w:sz w:val="24"/>
          <w:szCs w:val="24"/>
        </w:rPr>
        <w:t>August 22, 2022 – November 28, 2022</w:t>
      </w:r>
    </w:p>
    <w:p w:rsidR="00F95001" w:rsidP="49B9E5CD" w:rsidRDefault="00F95001" w14:paraId="79F659A8" w14:textId="26C94934">
      <w:pPr>
        <w:jc w:val="both"/>
        <w:rPr>
          <w:sz w:val="24"/>
          <w:szCs w:val="24"/>
        </w:rPr>
      </w:pPr>
      <w:r w:rsidRPr="78D82981" w:rsidR="49B9E5CD">
        <w:rPr>
          <w:sz w:val="24"/>
          <w:szCs w:val="24"/>
        </w:rPr>
        <w:t>Midterm Deliverables</w:t>
      </w:r>
      <w:r>
        <w:tab/>
      </w:r>
      <w:r>
        <w:tab/>
      </w:r>
      <w:r>
        <w:tab/>
      </w:r>
      <w:r>
        <w:tab/>
      </w:r>
      <w:r>
        <w:tab/>
      </w:r>
      <w:r w:rsidRPr="78D82981" w:rsidR="49B9E5CD">
        <w:rPr>
          <w:sz w:val="24"/>
          <w:szCs w:val="24"/>
        </w:rPr>
        <w:t>December 6, 2022 – December 15, 2022</w:t>
      </w:r>
    </w:p>
    <w:p w:rsidR="78D82981" w:rsidP="78D82981" w:rsidRDefault="78D82981" w14:paraId="10D0637A" w14:textId="7565D73E">
      <w:pPr>
        <w:pStyle w:val="Normal"/>
        <w:jc w:val="both"/>
        <w:rPr>
          <w:sz w:val="24"/>
          <w:szCs w:val="24"/>
        </w:rPr>
      </w:pPr>
    </w:p>
    <w:p w:rsidR="00F95001" w:rsidP="49B9E5CD" w:rsidRDefault="00F95001" w14:paraId="2C4A238B" w14:textId="2AFF927E">
      <w:pPr>
        <w:jc w:val="both"/>
        <w:rPr>
          <w:sz w:val="24"/>
          <w:szCs w:val="24"/>
        </w:rPr>
      </w:pPr>
    </w:p>
    <w:p w:rsidRPr="00053602" w:rsidR="00BA5ACA" w:rsidP="49B9E5CD" w:rsidRDefault="49B9E5CD" w14:paraId="76992BD4" w14:textId="2CB171DB">
      <w:pPr>
        <w:pStyle w:val="Heading1"/>
        <w:jc w:val="both"/>
        <w:rPr>
          <w:smallCaps w:val="1"/>
          <w:sz w:val="28"/>
          <w:szCs w:val="28"/>
        </w:rPr>
      </w:pPr>
      <w:bookmarkStart w:name="_Toc332473324" w:id="11"/>
      <w:r w:rsidRPr="78D82981" w:rsidR="49B9E5CD">
        <w:rPr>
          <w:smallCaps w:val="1"/>
          <w:sz w:val="28"/>
          <w:szCs w:val="28"/>
        </w:rPr>
        <w:t>Acceptance Criteria</w:t>
      </w:r>
      <w:bookmarkEnd w:id="11"/>
      <w:r w:rsidRPr="78D82981" w:rsidR="49B9E5CD">
        <w:rPr>
          <w:smallCaps w:val="1"/>
          <w:sz w:val="28"/>
          <w:szCs w:val="28"/>
        </w:rPr>
        <w:t xml:space="preserve"> </w:t>
      </w:r>
    </w:p>
    <w:p w:rsidR="00BA5ACA" w:rsidP="49B9E5CD" w:rsidRDefault="00BA5ACA" w14:paraId="6833C31B" w14:textId="77777777" w14:noSpellErr="1">
      <w:pPr>
        <w:jc w:val="both"/>
        <w:rPr>
          <w:color w:val="008000"/>
          <w:sz w:val="24"/>
          <w:szCs w:val="24"/>
        </w:rPr>
      </w:pPr>
    </w:p>
    <w:p w:rsidRPr="0083797E" w:rsidR="19787C59" w:rsidP="78D82981" w:rsidRDefault="49B9E5CD" w14:paraId="440EF528" w14:textId="1E1BC9D3" w14:noSpellErr="1">
      <w:pPr>
        <w:jc w:val="both"/>
        <w:rPr>
          <w:sz w:val="24"/>
          <w:szCs w:val="24"/>
        </w:rPr>
      </w:pPr>
      <w:r w:rsidRPr="78D82981" w:rsidR="49B9E5CD">
        <w:rPr>
          <w:sz w:val="24"/>
          <w:szCs w:val="24"/>
        </w:rPr>
        <w:t>For the Team Developmentality's Barangay South Signal Village Web App Project, the acceptance of all deliverables will reside with Barangay Captain and its admins. The group will maintain a small team of 6 that will ensure the completeness of each stage of the project and that the scope of work is successful. Once the project phase is accomplished and the Barangay Captain provides their report for review and approval, the Barangay Captain will either sign off on consent for the next step to begin.</w:t>
      </w:r>
    </w:p>
    <w:p w:rsidRPr="0083797E" w:rsidR="19787C59" w:rsidP="78D82981" w:rsidRDefault="49B9E5CD" w14:paraId="6DF4AB3C" w14:textId="4B85F4B2" w14:noSpellErr="1">
      <w:pPr>
        <w:jc w:val="both"/>
      </w:pPr>
      <w:r w:rsidRPr="78D82981" w:rsidR="49B9E5CD">
        <w:rPr>
          <w:sz w:val="24"/>
          <w:szCs w:val="24"/>
        </w:rPr>
        <w:t xml:space="preserve"> </w:t>
      </w:r>
    </w:p>
    <w:p w:rsidRPr="0083797E" w:rsidR="19787C59" w:rsidP="78D82981" w:rsidRDefault="49B9E5CD" w14:paraId="1BDE92E1" w14:textId="2BE321E8" w14:noSpellErr="1">
      <w:pPr>
        <w:jc w:val="both"/>
      </w:pPr>
      <w:r w:rsidRPr="78D82981" w:rsidR="49B9E5CD">
        <w:rPr>
          <w:sz w:val="24"/>
          <w:szCs w:val="24"/>
        </w:rPr>
        <w:t>Once all project tasks are complete, the project will enter the final stage. During this final stage, the Group Developmentality will provide its project closure report. The client must accept this documentation as proof that the Team has completed all required tasks and that all project deliverables have been received.</w:t>
      </w:r>
    </w:p>
    <w:p w:rsidRPr="0083797E" w:rsidR="19787C59" w:rsidP="78D82981" w:rsidRDefault="49B9E5CD" w14:paraId="62044B61" w14:textId="202B3E60" w14:noSpellErr="1">
      <w:pPr>
        <w:jc w:val="both"/>
      </w:pPr>
      <w:r w:rsidRPr="78D82981" w:rsidR="49B9E5CD">
        <w:rPr>
          <w:sz w:val="24"/>
          <w:szCs w:val="24"/>
        </w:rPr>
        <w:t xml:space="preserve"> </w:t>
      </w:r>
    </w:p>
    <w:p w:rsidR="19787C59" w:rsidP="78D82981" w:rsidRDefault="49B9E5CD" w14:paraId="54CA15AC" w14:textId="213BE96F" w14:noSpellErr="1">
      <w:pPr>
        <w:jc w:val="both"/>
        <w:rPr>
          <w:sz w:val="24"/>
          <w:szCs w:val="24"/>
        </w:rPr>
      </w:pPr>
      <w:r w:rsidRPr="78D82981" w:rsidR="49B9E5CD">
        <w:rPr>
          <w:sz w:val="24"/>
          <w:szCs w:val="24"/>
        </w:rPr>
        <w:t>Any differences or objections regarding the completion of project tasks will be referred to the group Team Developmentality for review of the work and discussion.</w:t>
      </w:r>
    </w:p>
    <w:p w:rsidR="00336E95" w:rsidP="49B9E5CD" w:rsidRDefault="00336E95" w14:paraId="462494CC" w14:textId="77777777">
      <w:pPr>
        <w:jc w:val="both"/>
        <w:rPr>
          <w:sz w:val="24"/>
          <w:szCs w:val="24"/>
        </w:rPr>
      </w:pPr>
    </w:p>
    <w:p w:rsidR="4AC483A0" w:rsidP="49B9E5CD" w:rsidRDefault="4AC483A0" w14:paraId="7E6AA5DB" w14:textId="24A3F7B0">
      <w:pPr>
        <w:jc w:val="both"/>
        <w:rPr>
          <w:sz w:val="24"/>
          <w:szCs w:val="24"/>
        </w:rPr>
      </w:pPr>
    </w:p>
    <w:p w:rsidRPr="00053602" w:rsidR="00336E95" w:rsidP="49B9E5CD" w:rsidRDefault="49B9E5CD" w14:paraId="046D4203" w14:textId="53020E25">
      <w:pPr>
        <w:pStyle w:val="Heading1"/>
        <w:jc w:val="both"/>
        <w:rPr>
          <w:smallCaps w:val="1"/>
          <w:sz w:val="28"/>
          <w:szCs w:val="28"/>
        </w:rPr>
      </w:pPr>
      <w:bookmarkStart w:name="_Toc332473325" w:id="12"/>
      <w:r w:rsidRPr="78D82981" w:rsidR="49B9E5CD">
        <w:rPr>
          <w:smallCaps w:val="1"/>
          <w:sz w:val="28"/>
          <w:szCs w:val="28"/>
        </w:rPr>
        <w:t>Other Requirements</w:t>
      </w:r>
      <w:bookmarkEnd w:id="12"/>
    </w:p>
    <w:p w:rsidR="49B9E5CD" w:rsidP="49B9E5CD" w:rsidRDefault="49B9E5CD" w14:paraId="168DDA83" w14:textId="3E987E4E">
      <w:pPr>
        <w:jc w:val="both"/>
        <w:rPr>
          <w:color w:val="008000"/>
          <w:sz w:val="24"/>
          <w:szCs w:val="24"/>
        </w:rPr>
      </w:pPr>
    </w:p>
    <w:p w:rsidR="49B9E5CD" w:rsidP="78D82981" w:rsidRDefault="49B9E5CD" w14:paraId="58288F67" w14:textId="4311CC0F" w14:noSpellErr="1">
      <w:pPr>
        <w:jc w:val="both"/>
        <w:rPr>
          <w:sz w:val="24"/>
          <w:szCs w:val="24"/>
        </w:rPr>
      </w:pPr>
      <w:r w:rsidRPr="78D82981" w:rsidR="49B9E5CD">
        <w:rPr>
          <w:sz w:val="24"/>
          <w:szCs w:val="24"/>
        </w:rPr>
        <w:t>All roles within the barangay employees that will be in charge of the web application will be verified first by the barangay captain; then will be handed over to the administrator.</w:t>
      </w:r>
    </w:p>
    <w:p w:rsidR="49B9E5CD" w:rsidP="78D82981" w:rsidRDefault="49B9E5CD" w14:paraId="181EC753" w14:textId="793F2C59" w14:noSpellErr="1">
      <w:pPr>
        <w:jc w:val="both"/>
        <w:rPr>
          <w:sz w:val="24"/>
          <w:szCs w:val="24"/>
        </w:rPr>
      </w:pPr>
    </w:p>
    <w:p w:rsidR="49B9E5CD" w:rsidP="78D82981" w:rsidRDefault="49B9E5CD" w14:paraId="794158C6" w14:textId="66D3C323" w14:noSpellErr="1">
      <w:pPr>
        <w:jc w:val="both"/>
        <w:rPr>
          <w:sz w:val="24"/>
          <w:szCs w:val="24"/>
        </w:rPr>
      </w:pPr>
      <w:r w:rsidRPr="78D82981" w:rsidR="49B9E5CD">
        <w:rPr>
          <w:sz w:val="24"/>
          <w:szCs w:val="24"/>
        </w:rPr>
        <w:t>The team Developmentality will alsohave access within the web application as they will be in charge of the debugging, programming, quality control, and other necessary IT functions.</w:t>
      </w:r>
    </w:p>
    <w:p w:rsidR="49B9E5CD" w:rsidP="78D82981" w:rsidRDefault="49B9E5CD" w14:paraId="2B0E3E25" w14:textId="2907DB13" w14:noSpellErr="1">
      <w:pPr>
        <w:jc w:val="both"/>
        <w:rPr>
          <w:sz w:val="24"/>
          <w:szCs w:val="24"/>
        </w:rPr>
      </w:pPr>
    </w:p>
    <w:p w:rsidR="49B9E5CD" w:rsidP="78D82981" w:rsidRDefault="49B9E5CD" w14:paraId="4E52DC46" w14:textId="40767AE0" w14:noSpellErr="1">
      <w:pPr>
        <w:jc w:val="both"/>
        <w:rPr>
          <w:sz w:val="24"/>
          <w:szCs w:val="24"/>
        </w:rPr>
      </w:pPr>
      <w:r w:rsidRPr="78D82981" w:rsidR="49B9E5CD">
        <w:rPr>
          <w:sz w:val="24"/>
          <w:szCs w:val="24"/>
        </w:rPr>
        <w:t>The barangay needs an approval from the National Telecommunications Commissions (NTC) so that the web application will be legally operated, as well as attaining a security clearance.</w:t>
      </w:r>
    </w:p>
    <w:p w:rsidR="49B9E5CD" w:rsidP="49B9E5CD" w:rsidRDefault="49B9E5CD" w14:paraId="4469033C" w14:textId="5286EB5C" w14:noSpellErr="1">
      <w:pPr>
        <w:jc w:val="both"/>
        <w:rPr>
          <w:sz w:val="24"/>
          <w:szCs w:val="24"/>
        </w:rPr>
      </w:pPr>
    </w:p>
    <w:p w:rsidRPr="00786584" w:rsidR="00BD327B" w:rsidP="49B9E5CD" w:rsidRDefault="00BD327B" w14:paraId="43D2AC9B" w14:textId="7FA65233">
      <w:pPr>
        <w:jc w:val="both"/>
        <w:rPr>
          <w:b/>
          <w:bCs/>
          <w:smallCaps/>
          <w:sz w:val="28"/>
          <w:szCs w:val="28"/>
        </w:rPr>
      </w:pPr>
      <w:r w:rsidRPr="49B9E5CD">
        <w:rPr>
          <w:sz w:val="24"/>
          <w:szCs w:val="24"/>
        </w:rPr>
        <w:br w:type="page"/>
      </w:r>
    </w:p>
    <w:p w:rsidRPr="00112B47" w:rsidR="003746D1" w:rsidP="49B9E5CD" w:rsidRDefault="49B9E5CD" w14:paraId="0434928D" w14:textId="77777777">
      <w:pPr>
        <w:jc w:val="both"/>
        <w:rPr>
          <w:sz w:val="24"/>
          <w:szCs w:val="24"/>
        </w:rPr>
      </w:pPr>
      <w:r w:rsidRPr="49B9E5CD">
        <w:rPr>
          <w:b/>
          <w:bCs/>
          <w:smallCaps/>
          <w:sz w:val="28"/>
          <w:szCs w:val="28"/>
        </w:rPr>
        <w:t xml:space="preserve">Acceptance </w:t>
      </w:r>
    </w:p>
    <w:p w:rsidR="003746D1" w:rsidP="49B9E5CD" w:rsidRDefault="003746D1" w14:paraId="6FE6CF56" w14:textId="77777777">
      <w:pPr>
        <w:pStyle w:val="BodyText"/>
        <w:jc w:val="both"/>
      </w:pPr>
    </w:p>
    <w:p w:rsidR="003746D1" w:rsidP="49B9E5CD" w:rsidRDefault="003746D1" w14:paraId="04AD0537" w14:textId="77777777">
      <w:pPr>
        <w:jc w:val="both"/>
      </w:pPr>
    </w:p>
    <w:p w:rsidR="003746D1" w:rsidP="49B9E5CD" w:rsidRDefault="49B9E5CD" w14:paraId="7CADC2E7" w14:textId="77777777">
      <w:pPr>
        <w:jc w:val="both"/>
        <w:rPr>
          <w:sz w:val="24"/>
          <w:szCs w:val="24"/>
        </w:rPr>
      </w:pPr>
      <w:r w:rsidRPr="49B9E5CD">
        <w:rPr>
          <w:sz w:val="24"/>
          <w:szCs w:val="24"/>
        </w:rPr>
        <w:t>Approved by:</w:t>
      </w:r>
    </w:p>
    <w:p w:rsidR="003746D1" w:rsidP="49B9E5CD" w:rsidRDefault="003746D1" w14:paraId="311B1367" w14:textId="77777777">
      <w:pPr>
        <w:jc w:val="both"/>
        <w:rPr>
          <w:sz w:val="24"/>
          <w:szCs w:val="24"/>
        </w:rPr>
      </w:pPr>
    </w:p>
    <w:p w:rsidR="003746D1" w:rsidP="49B9E5CD" w:rsidRDefault="003746D1" w14:paraId="76C41714" w14:textId="77777777">
      <w:pPr>
        <w:pStyle w:val="Header"/>
        <w:tabs>
          <w:tab w:val="clear" w:pos="4320"/>
          <w:tab w:val="clear" w:pos="8640"/>
        </w:tabs>
        <w:jc w:val="both"/>
        <w:rPr>
          <w:sz w:val="24"/>
          <w:szCs w:val="24"/>
        </w:rPr>
      </w:pPr>
    </w:p>
    <w:p w:rsidR="003746D1" w:rsidP="49B9E5CD" w:rsidRDefault="003746D1" w14:paraId="5BB6511A" w14:textId="77777777">
      <w:pPr>
        <w:pStyle w:val="BodyText"/>
        <w:tabs>
          <w:tab w:val="left" w:leader="underscore" w:pos="5040"/>
          <w:tab w:val="left" w:pos="5760"/>
          <w:tab w:val="left" w:leader="underscore" w:pos="8640"/>
        </w:tabs>
        <w:jc w:val="both"/>
      </w:pPr>
      <w:r>
        <w:tab/>
      </w:r>
      <w:r>
        <w:tab/>
      </w:r>
      <w:r>
        <w:t>Date:</w:t>
      </w:r>
      <w:r>
        <w:tab/>
      </w:r>
    </w:p>
    <w:p w:rsidRPr="00D263FF" w:rsidR="003746D1" w:rsidP="49B9E5CD" w:rsidRDefault="49B9E5CD" w14:paraId="7C522F94" w14:textId="77777777" w14:noSpellErr="1">
      <w:pPr>
        <w:jc w:val="both"/>
        <w:rPr>
          <w:sz w:val="24"/>
          <w:szCs w:val="24"/>
        </w:rPr>
      </w:pPr>
      <w:r w:rsidRPr="78D82981" w:rsidR="49B9E5CD">
        <w:rPr>
          <w:sz w:val="24"/>
          <w:szCs w:val="24"/>
        </w:rPr>
        <w:t>&lt;Approvers Name&gt;</w:t>
      </w:r>
    </w:p>
    <w:p w:rsidRPr="00D263FF" w:rsidR="003746D1" w:rsidP="49B9E5CD" w:rsidRDefault="49B9E5CD" w14:paraId="77F8387F" w14:textId="77777777" w14:noSpellErr="1">
      <w:pPr>
        <w:jc w:val="both"/>
        <w:rPr>
          <w:sz w:val="24"/>
          <w:szCs w:val="24"/>
        </w:rPr>
      </w:pPr>
      <w:r w:rsidRPr="78D82981" w:rsidR="49B9E5CD">
        <w:rPr>
          <w:sz w:val="24"/>
          <w:szCs w:val="24"/>
        </w:rPr>
        <w:t>&lt;Approvers Title&gt;</w:t>
      </w:r>
    </w:p>
    <w:p w:rsidRPr="00D263FF" w:rsidR="003746D1" w:rsidP="49B9E5CD" w:rsidRDefault="003746D1" w14:paraId="089C6A88" w14:textId="77777777">
      <w:pPr>
        <w:jc w:val="both"/>
        <w:rPr>
          <w:sz w:val="24"/>
          <w:szCs w:val="24"/>
        </w:rPr>
      </w:pPr>
    </w:p>
    <w:sectPr w:rsidRPr="00D263FF" w:rsidR="003746D1" w:rsidSect="003746D1">
      <w:pgSz w:w="12240" w:h="15840" w:orient="portrait" w:code="1"/>
      <w:pgMar w:top="1440" w:right="1440" w:bottom="1440" w:left="1440" w:header="720" w:footer="720" w:gutter="0"/>
      <w:pgNumType w:start="1"/>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06E86" w:rsidRDefault="00406E86" w14:paraId="19F934EC" w14:textId="77777777">
      <w:r>
        <w:separator/>
      </w:r>
    </w:p>
  </w:endnote>
  <w:endnote w:type="continuationSeparator" w:id="0">
    <w:p w:rsidR="00406E86" w:rsidRDefault="00406E86" w14:paraId="4D916296" w14:textId="77777777">
      <w:r>
        <w:continuationSeparator/>
      </w:r>
    </w:p>
  </w:endnote>
  <w:endnote w:type="continuationNotice" w:id="1">
    <w:p w:rsidR="00406E86" w:rsidRDefault="00406E86" w14:paraId="0FF563E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
    <w:panose1 w:val="020B0604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1BC8" w:rsidP="003746D1" w:rsidRDefault="00BE1BC8" w14:paraId="54B125E6"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BE1BC8" w14:paraId="2B07D1F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1BC8" w:rsidP="003746D1" w:rsidRDefault="00BE1BC8" w14:paraId="7501C86E"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602EB">
      <w:rPr>
        <w:rStyle w:val="PageNumber"/>
        <w:noProof/>
      </w:rPr>
      <w:t>6</w:t>
    </w:r>
    <w:r>
      <w:rPr>
        <w:rStyle w:val="PageNumber"/>
      </w:rPr>
      <w:fldChar w:fldCharType="end"/>
    </w:r>
  </w:p>
  <w:p w:rsidR="00BE1BC8" w:rsidRDefault="00BE1BC8" w14:paraId="607319BF" w14:textId="77777777">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6496" w:rsidRDefault="00936496" w14:paraId="7B0B86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06E86" w:rsidRDefault="00406E86" w14:paraId="25562A48" w14:textId="77777777">
      <w:r>
        <w:separator/>
      </w:r>
    </w:p>
  </w:footnote>
  <w:footnote w:type="continuationSeparator" w:id="0">
    <w:p w:rsidR="00406E86" w:rsidRDefault="00406E86" w14:paraId="3853BCEE" w14:textId="77777777">
      <w:r>
        <w:continuationSeparator/>
      </w:r>
    </w:p>
  </w:footnote>
  <w:footnote w:type="continuationNotice" w:id="1">
    <w:p w:rsidR="00406E86" w:rsidRDefault="00406E86" w14:paraId="7EDAEBA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6496" w:rsidRDefault="00936496" w14:paraId="248BEAD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70461" w:rsidR="00786584" w:rsidP="00936496" w:rsidRDefault="0069298F" w14:paraId="68ABAD12" w14:textId="7C32880E">
    <w:pPr>
      <w:pStyle w:val="Header"/>
      <w:tabs>
        <w:tab w:val="clear" w:pos="8640"/>
        <w:tab w:val="right" w:pos="9360"/>
      </w:tabs>
      <w:rPr>
        <w:rFonts w:ascii="Arial" w:hAnsi="Arial"/>
        <w:b/>
      </w:rPr>
    </w:pPr>
    <w:r>
      <w:fldChar w:fldCharType="begin"/>
    </w:r>
    <w:r>
      <w:instrText>HYPERLINK "http://www.120society.com/"</w:instrText>
    </w:r>
    <w:r>
      <w:fldChar w:fldCharType="separate"/>
    </w:r>
    <w:r w:rsidR="00CC4435">
      <w:rPr>
        <w:color w:val="063C73"/>
        <w:lang w:val="en-GB"/>
      </w:rPr>
      <w:fldChar w:fldCharType="begin"/>
    </w:r>
    <w:r w:rsidR="00CC4435">
      <w:rPr>
        <w:color w:val="063C73"/>
        <w:lang w:val="en-GB"/>
      </w:rPr>
      <w:instrText xml:space="preserve"> INCLUDEPICTURE "http://www.120society.com/templates/fast_plans/images/logo.jpg" \* MERGEFORMATINET </w:instrText>
    </w:r>
    <w:r w:rsidR="00CC4435">
      <w:rPr>
        <w:color w:val="063C73"/>
        <w:lang w:val="en-GB"/>
      </w:rPr>
      <w:fldChar w:fldCharType="separate"/>
    </w:r>
    <w:r w:rsidR="004F0ED9">
      <w:rPr>
        <w:color w:val="063C73"/>
        <w:lang w:val="en-GB"/>
      </w:rPr>
      <w:fldChar w:fldCharType="begin"/>
    </w:r>
    <w:r w:rsidR="004F0ED9">
      <w:rPr>
        <w:color w:val="063C73"/>
        <w:lang w:val="en-GB"/>
      </w:rPr>
      <w:instrText xml:space="preserve"> INCLUDEPICTURE  "http://www.120society.com/templates/fast_plans/images/logo.jpg" \* MERGEFORMATINET </w:instrText>
    </w:r>
    <w:r w:rsidR="004F0ED9">
      <w:rPr>
        <w:color w:val="063C73"/>
        <w:lang w:val="en-GB"/>
      </w:rPr>
      <w:fldChar w:fldCharType="separate"/>
    </w:r>
    <w:r w:rsidR="005C4D48">
      <w:rPr>
        <w:color w:val="063C73"/>
        <w:lang w:val="en-GB"/>
      </w:rPr>
      <w:fldChar w:fldCharType="begin"/>
    </w:r>
    <w:r w:rsidR="005C4D48">
      <w:rPr>
        <w:color w:val="063C73"/>
        <w:lang w:val="en-GB"/>
      </w:rPr>
      <w:instrText xml:space="preserve"> INCLUDEPICTURE  "http://www.120society.com/templates/fast_plans/images/logo.jpg" \* MERGEFORMATINET </w:instrText>
    </w:r>
    <w:r>
      <w:rPr>
        <w:color w:val="063C73"/>
        <w:lang w:val="en-GB"/>
      </w:rPr>
      <w:fldChar w:fldCharType="separate"/>
    </w:r>
    <w:r w:rsidR="005C4D48">
      <w:rPr>
        <w:color w:val="063C73"/>
        <w:lang w:val="en-GB"/>
      </w:rPr>
      <w:fldChar w:fldCharType="end"/>
    </w:r>
    <w:r w:rsidR="004F0ED9">
      <w:rPr>
        <w:color w:val="063C73"/>
        <w:lang w:val="en-GB"/>
      </w:rPr>
      <w:fldChar w:fldCharType="end"/>
    </w:r>
    <w:r w:rsidR="00CC4435">
      <w:rPr>
        <w:color w:val="063C73"/>
        <w:lang w:val="en-GB"/>
      </w:rPr>
      <w:fldChar w:fldCharType="end"/>
    </w:r>
    <w:r>
      <w:fldChar w:fldCharType="end"/>
    </w:r>
    <w:r w:rsidR="00BE1BC8">
      <w:rPr>
        <w:rFonts w:ascii="Arial" w:hAnsi="Arial"/>
        <w:b/>
        <w:i/>
        <w:sz w:val="26"/>
      </w:rPr>
      <w:tab/>
    </w:r>
    <w:r w:rsidRPr="00C7680C" w:rsidR="00BE1BC8">
      <w:rPr>
        <w:rFonts w:ascii="Arial" w:hAnsi="Arial"/>
        <w:b/>
        <w:i/>
        <w:sz w:val="26"/>
      </w:rPr>
      <w:tab/>
    </w:r>
  </w:p>
  <w:p w:rsidRPr="00D70461" w:rsidR="00BE1BC8" w:rsidRDefault="00BE1BC8" w14:paraId="1D1B727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6496" w:rsidRDefault="00936496" w14:paraId="56220EAF"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Z7BTSabbKk7aHE" int2:id="Um1QHkEu">
      <int2:state int2:value="Rejected" int2:type="LegacyProofing"/>
    </int2:textHash>
    <int2:textHash int2:hashCode="3LUBR1eUEWq2Zt" int2:id="uNJviOQY">
      <int2:state int2:value="Rejected" int2:type="LegacyProofing"/>
    </int2:textHash>
    <int2:bookmark int2:bookmarkName="_Int_Q7Ysonhp" int2:invalidationBookmarkName="" int2:hashCode="5ZXN63qTjg78Ak" int2:id="kA8nzQj0">
      <int2:state int2:value="Rejected" int2:type="LegacyProofing"/>
    </int2:bookmark>
    <int2:bookmark int2:bookmarkName="_Int_v3CKFFRZ" int2:invalidationBookmarkName="" int2:hashCode="a2Elz8dU03M6CK" int2:id="rEhjFdX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58671187">
    <w:abstractNumId w:val="1"/>
  </w:num>
  <w:num w:numId="2" w16cid:durableId="11539611">
    <w:abstractNumId w:val="0"/>
  </w:num>
  <w:numIdMacAtCleanup w:val="2"/>
</w:numbering>
</file>

<file path=word/people.xml><?xml version="1.0" encoding="utf-8"?>
<w15:people xmlns:mc="http://schemas.openxmlformats.org/markup-compatibility/2006" xmlns:w15="http://schemas.microsoft.com/office/word/2012/wordml" mc:Ignorable="w15"/>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zMxsDQ0NjcxMjFQ0lEKTi0uzszPAykwrAUAM9/EFSwAAAA="/>
  </w:docVars>
  <w:rsids>
    <w:rsidRoot w:val="002D35D1"/>
    <w:rsid w:val="00005012"/>
    <w:rsid w:val="00007569"/>
    <w:rsid w:val="000212B5"/>
    <w:rsid w:val="000240C4"/>
    <w:rsid w:val="00033D21"/>
    <w:rsid w:val="000367F2"/>
    <w:rsid w:val="00052887"/>
    <w:rsid w:val="000764C3"/>
    <w:rsid w:val="0008429C"/>
    <w:rsid w:val="000B023D"/>
    <w:rsid w:val="000C3ECC"/>
    <w:rsid w:val="000C61E2"/>
    <w:rsid w:val="001027F3"/>
    <w:rsid w:val="00107FED"/>
    <w:rsid w:val="00112B47"/>
    <w:rsid w:val="0011338C"/>
    <w:rsid w:val="001143B4"/>
    <w:rsid w:val="001201DE"/>
    <w:rsid w:val="00122A52"/>
    <w:rsid w:val="00124367"/>
    <w:rsid w:val="00134C73"/>
    <w:rsid w:val="00140327"/>
    <w:rsid w:val="001428BE"/>
    <w:rsid w:val="00151F8E"/>
    <w:rsid w:val="001829C9"/>
    <w:rsid w:val="0018759E"/>
    <w:rsid w:val="00194331"/>
    <w:rsid w:val="001B2049"/>
    <w:rsid w:val="001B4495"/>
    <w:rsid w:val="001B5333"/>
    <w:rsid w:val="001C086D"/>
    <w:rsid w:val="001C70BA"/>
    <w:rsid w:val="001D582F"/>
    <w:rsid w:val="001E37FA"/>
    <w:rsid w:val="001E4C4E"/>
    <w:rsid w:val="001F0B66"/>
    <w:rsid w:val="00214435"/>
    <w:rsid w:val="00250BCA"/>
    <w:rsid w:val="00261EB1"/>
    <w:rsid w:val="00270FB0"/>
    <w:rsid w:val="00272CBF"/>
    <w:rsid w:val="00277130"/>
    <w:rsid w:val="002976D1"/>
    <w:rsid w:val="002A548F"/>
    <w:rsid w:val="002A72B3"/>
    <w:rsid w:val="002B1540"/>
    <w:rsid w:val="002C35F5"/>
    <w:rsid w:val="002D26BC"/>
    <w:rsid w:val="002D35D1"/>
    <w:rsid w:val="002E2224"/>
    <w:rsid w:val="002E2840"/>
    <w:rsid w:val="002F0DD4"/>
    <w:rsid w:val="002F6983"/>
    <w:rsid w:val="00320A42"/>
    <w:rsid w:val="00331280"/>
    <w:rsid w:val="003321C1"/>
    <w:rsid w:val="00336E95"/>
    <w:rsid w:val="0035445F"/>
    <w:rsid w:val="003746D1"/>
    <w:rsid w:val="0039199B"/>
    <w:rsid w:val="003A035B"/>
    <w:rsid w:val="003B30D1"/>
    <w:rsid w:val="003C2724"/>
    <w:rsid w:val="003C7355"/>
    <w:rsid w:val="003D45B3"/>
    <w:rsid w:val="003D5D82"/>
    <w:rsid w:val="003F278F"/>
    <w:rsid w:val="00403A6D"/>
    <w:rsid w:val="00404339"/>
    <w:rsid w:val="00406E86"/>
    <w:rsid w:val="0041042E"/>
    <w:rsid w:val="00425B4C"/>
    <w:rsid w:val="0042617A"/>
    <w:rsid w:val="00427A8D"/>
    <w:rsid w:val="00432896"/>
    <w:rsid w:val="004442F3"/>
    <w:rsid w:val="00444DEB"/>
    <w:rsid w:val="00471B44"/>
    <w:rsid w:val="004A0C9D"/>
    <w:rsid w:val="004D1D4D"/>
    <w:rsid w:val="004D45D9"/>
    <w:rsid w:val="004D78CB"/>
    <w:rsid w:val="004E1053"/>
    <w:rsid w:val="004E13D2"/>
    <w:rsid w:val="004F0ED9"/>
    <w:rsid w:val="004F4350"/>
    <w:rsid w:val="004F6FB2"/>
    <w:rsid w:val="00536519"/>
    <w:rsid w:val="005408FC"/>
    <w:rsid w:val="00542CAC"/>
    <w:rsid w:val="00562BE0"/>
    <w:rsid w:val="00582B31"/>
    <w:rsid w:val="005B49EF"/>
    <w:rsid w:val="005C4D48"/>
    <w:rsid w:val="005F7D45"/>
    <w:rsid w:val="00625AEF"/>
    <w:rsid w:val="006343FE"/>
    <w:rsid w:val="00644CD7"/>
    <w:rsid w:val="00645314"/>
    <w:rsid w:val="0066061C"/>
    <w:rsid w:val="006640A6"/>
    <w:rsid w:val="00675C35"/>
    <w:rsid w:val="006858BD"/>
    <w:rsid w:val="00686CDD"/>
    <w:rsid w:val="0069298F"/>
    <w:rsid w:val="006B3B8B"/>
    <w:rsid w:val="006C4259"/>
    <w:rsid w:val="006E2E8F"/>
    <w:rsid w:val="006E64BF"/>
    <w:rsid w:val="00707BFB"/>
    <w:rsid w:val="00707E5B"/>
    <w:rsid w:val="00724B10"/>
    <w:rsid w:val="007421B5"/>
    <w:rsid w:val="00767C37"/>
    <w:rsid w:val="00780DB6"/>
    <w:rsid w:val="007820D3"/>
    <w:rsid w:val="00786584"/>
    <w:rsid w:val="007B0C5C"/>
    <w:rsid w:val="007B6DD6"/>
    <w:rsid w:val="007E167B"/>
    <w:rsid w:val="007F2855"/>
    <w:rsid w:val="00820CA3"/>
    <w:rsid w:val="00821866"/>
    <w:rsid w:val="0083797E"/>
    <w:rsid w:val="008449F6"/>
    <w:rsid w:val="00865339"/>
    <w:rsid w:val="00875C53"/>
    <w:rsid w:val="0089281E"/>
    <w:rsid w:val="008B7CCC"/>
    <w:rsid w:val="008D1162"/>
    <w:rsid w:val="008D2204"/>
    <w:rsid w:val="00905D19"/>
    <w:rsid w:val="00916C12"/>
    <w:rsid w:val="009205E6"/>
    <w:rsid w:val="009363F8"/>
    <w:rsid w:val="00936496"/>
    <w:rsid w:val="00947BFA"/>
    <w:rsid w:val="009573EA"/>
    <w:rsid w:val="0096196C"/>
    <w:rsid w:val="009636D7"/>
    <w:rsid w:val="009640FE"/>
    <w:rsid w:val="00981815"/>
    <w:rsid w:val="00992622"/>
    <w:rsid w:val="009976FF"/>
    <w:rsid w:val="009A5C67"/>
    <w:rsid w:val="009C485C"/>
    <w:rsid w:val="009D7367"/>
    <w:rsid w:val="009F5007"/>
    <w:rsid w:val="009F7228"/>
    <w:rsid w:val="00A05B74"/>
    <w:rsid w:val="00A13C73"/>
    <w:rsid w:val="00A21B06"/>
    <w:rsid w:val="00A41610"/>
    <w:rsid w:val="00A53BBC"/>
    <w:rsid w:val="00A56D22"/>
    <w:rsid w:val="00A7420B"/>
    <w:rsid w:val="00A818DE"/>
    <w:rsid w:val="00AC0696"/>
    <w:rsid w:val="00AC25A1"/>
    <w:rsid w:val="00AD5957"/>
    <w:rsid w:val="00AD6E75"/>
    <w:rsid w:val="00AD7D13"/>
    <w:rsid w:val="00AF3CA8"/>
    <w:rsid w:val="00AF53D7"/>
    <w:rsid w:val="00B15BE7"/>
    <w:rsid w:val="00B2279C"/>
    <w:rsid w:val="00B330E7"/>
    <w:rsid w:val="00B3332A"/>
    <w:rsid w:val="00B5346E"/>
    <w:rsid w:val="00B67493"/>
    <w:rsid w:val="00B8545F"/>
    <w:rsid w:val="00BA0951"/>
    <w:rsid w:val="00BA3E57"/>
    <w:rsid w:val="00BA5ACA"/>
    <w:rsid w:val="00BC365A"/>
    <w:rsid w:val="00BC76E7"/>
    <w:rsid w:val="00BD327B"/>
    <w:rsid w:val="00BE1BC8"/>
    <w:rsid w:val="00BF0F9E"/>
    <w:rsid w:val="00C11589"/>
    <w:rsid w:val="00C128EE"/>
    <w:rsid w:val="00C152BB"/>
    <w:rsid w:val="00C25751"/>
    <w:rsid w:val="00C51122"/>
    <w:rsid w:val="00C51609"/>
    <w:rsid w:val="00C74E46"/>
    <w:rsid w:val="00C76367"/>
    <w:rsid w:val="00C7680C"/>
    <w:rsid w:val="00C80CE0"/>
    <w:rsid w:val="00C92A02"/>
    <w:rsid w:val="00CA3E75"/>
    <w:rsid w:val="00CA57BC"/>
    <w:rsid w:val="00CC02E3"/>
    <w:rsid w:val="00CC4435"/>
    <w:rsid w:val="00CE7D08"/>
    <w:rsid w:val="00D07D5B"/>
    <w:rsid w:val="00D24436"/>
    <w:rsid w:val="00D27425"/>
    <w:rsid w:val="00D27BFC"/>
    <w:rsid w:val="00D355A0"/>
    <w:rsid w:val="00D45487"/>
    <w:rsid w:val="00D56755"/>
    <w:rsid w:val="00D5696F"/>
    <w:rsid w:val="00D70461"/>
    <w:rsid w:val="00D84602"/>
    <w:rsid w:val="00D95123"/>
    <w:rsid w:val="00DB799D"/>
    <w:rsid w:val="00DE4226"/>
    <w:rsid w:val="00DF1D3E"/>
    <w:rsid w:val="00DF22F5"/>
    <w:rsid w:val="00E02748"/>
    <w:rsid w:val="00E045C9"/>
    <w:rsid w:val="00E179C0"/>
    <w:rsid w:val="00E32315"/>
    <w:rsid w:val="00E4349A"/>
    <w:rsid w:val="00E45EF5"/>
    <w:rsid w:val="00E6074A"/>
    <w:rsid w:val="00E846E3"/>
    <w:rsid w:val="00E92AEE"/>
    <w:rsid w:val="00EC1D99"/>
    <w:rsid w:val="00EC5669"/>
    <w:rsid w:val="00EE7606"/>
    <w:rsid w:val="00EF3FF2"/>
    <w:rsid w:val="00F27E9E"/>
    <w:rsid w:val="00F31A0A"/>
    <w:rsid w:val="00F37FBD"/>
    <w:rsid w:val="00F4554D"/>
    <w:rsid w:val="00F45886"/>
    <w:rsid w:val="00F51E96"/>
    <w:rsid w:val="00F602EB"/>
    <w:rsid w:val="00F8473B"/>
    <w:rsid w:val="00F906CB"/>
    <w:rsid w:val="00F91B08"/>
    <w:rsid w:val="00F95001"/>
    <w:rsid w:val="00F95554"/>
    <w:rsid w:val="00FB1EE1"/>
    <w:rsid w:val="00FB3361"/>
    <w:rsid w:val="00FC37D9"/>
    <w:rsid w:val="00FD55F1"/>
    <w:rsid w:val="00FE4529"/>
    <w:rsid w:val="06DA37EF"/>
    <w:rsid w:val="10DFD7BB"/>
    <w:rsid w:val="13D47539"/>
    <w:rsid w:val="17D33819"/>
    <w:rsid w:val="19787C59"/>
    <w:rsid w:val="3D7D3BDF"/>
    <w:rsid w:val="49B9E5CD"/>
    <w:rsid w:val="4AC483A0"/>
    <w:rsid w:val="519D199C"/>
    <w:rsid w:val="5BF60F9F"/>
    <w:rsid w:val="6378A50F"/>
    <w:rsid w:val="6D94B5F5"/>
    <w:rsid w:val="78D82981"/>
    <w:rsid w:val="7C34F10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0047C4C6"/>
  <w15:chartTrackingRefBased/>
  <w15:docId w15:val="{F97B5DC0-0D7E-4135-888A-D5C4D7BC16B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lang w:val="en-US" w:eastAsia="en-US"/>
    </w:rPr>
  </w:style>
  <w:style w:type="paragraph" w:styleId="Heading1">
    <w:name w:val="heading 1"/>
    <w:basedOn w:val="Normal"/>
    <w:next w:val="Normal"/>
    <w:qFormat/>
    <w:pPr>
      <w:keepNext/>
      <w:jc w:val="center"/>
      <w:outlineLvl w:val="0"/>
    </w:pPr>
    <w:rPr>
      <w:b/>
      <w:sz w:val="22"/>
    </w:rPr>
  </w:style>
  <w:style w:type="paragraph" w:styleId="Heading2">
    <w:name w:val="heading 2"/>
    <w:basedOn w:val="Normal"/>
    <w:next w:val="Normal"/>
    <w:qFormat/>
    <w:pPr>
      <w:keepNext/>
      <w:keepLines/>
      <w:spacing w:line="240" w:lineRule="atLeast"/>
      <w:jc w:val="center"/>
      <w:outlineLvl w:val="1"/>
    </w:pPr>
    <w:rPr>
      <w:rFonts w:ascii="Helv" w:hAnsi="Helv"/>
      <w:b/>
      <w:snapToGrid w:val="0"/>
      <w:color w:val="000000"/>
    </w:rPr>
  </w:style>
  <w:style w:type="paragraph" w:styleId="Heading3">
    <w:name w:val="heading 3"/>
    <w:basedOn w:val="Normal"/>
    <w:next w:val="Normal"/>
    <w:qFormat/>
    <w:pPr>
      <w:keepNext/>
      <w:tabs>
        <w:tab w:val="left" w:leader="underscore" w:pos="5040"/>
        <w:tab w:val="left" w:pos="5760"/>
        <w:tab w:val="left" w:leader="underscore" w:pos="8640"/>
      </w:tabs>
      <w:outlineLvl w:val="2"/>
    </w:pPr>
    <w:rPr>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rPr>
      <w:sz w:val="24"/>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character" w:styleId="Hyperlink">
    <w:name w:val="Hyperlink"/>
    <w:uiPriority w:val="99"/>
    <w:rsid w:val="00397A13"/>
    <w:rPr>
      <w:color w:val="0000FF"/>
      <w:u w:val="single"/>
    </w:rPr>
  </w:style>
  <w:style w:type="paragraph" w:styleId="BodyTextIndent">
    <w:name w:val="Body Text Indent"/>
    <w:basedOn w:val="Normal"/>
    <w:rsid w:val="00764104"/>
    <w:pPr>
      <w:spacing w:after="120"/>
      <w:ind w:left="360"/>
    </w:pPr>
  </w:style>
  <w:style w:type="paragraph" w:styleId="TOC3">
    <w:name w:val="toc 3"/>
    <w:basedOn w:val="Normal"/>
    <w:next w:val="Normal"/>
    <w:autoRedefine/>
    <w:semiHidden/>
    <w:rsid w:val="008A0853"/>
    <w:pPr>
      <w:ind w:left="400"/>
    </w:pPr>
  </w:style>
  <w:style w:type="paragraph" w:styleId="TOC1">
    <w:name w:val="toc 1"/>
    <w:basedOn w:val="Normal"/>
    <w:next w:val="Normal"/>
    <w:autoRedefine/>
    <w:uiPriority w:val="39"/>
    <w:rsid w:val="006134AB"/>
    <w:rPr>
      <w:sz w:val="24"/>
    </w:rPr>
  </w:style>
  <w:style w:type="character" w:styleId="PageNumber">
    <w:name w:val="page number"/>
    <w:basedOn w:val="DefaultParagraphFont"/>
    <w:rsid w:val="0019556F"/>
  </w:style>
  <w:style w:type="paragraph" w:styleId="NormalWeb">
    <w:name w:val="Normal (Web)"/>
    <w:basedOn w:val="Normal"/>
    <w:rsid w:val="008C264F"/>
    <w:pPr>
      <w:spacing w:before="100" w:beforeAutospacing="1" w:after="100" w:afterAutospacing="1"/>
    </w:pPr>
    <w:rPr>
      <w:rFonts w:eastAsia="SimSun"/>
      <w:sz w:val="24"/>
      <w:szCs w:val="24"/>
      <w:lang w:eastAsia="zh-CN"/>
    </w:rPr>
  </w:style>
  <w:style w:type="table" w:styleId="TableGrid">
    <w:name w:val="Table Grid"/>
    <w:basedOn w:val="TableNormal"/>
    <w:rsid w:val="006661B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8020638">
      <w:bodyDiv w:val="1"/>
      <w:marLeft w:val="0"/>
      <w:marRight w:val="0"/>
      <w:marTop w:val="0"/>
      <w:marBottom w:val="0"/>
      <w:divBdr>
        <w:top w:val="none" w:sz="0" w:space="0" w:color="auto"/>
        <w:left w:val="none" w:sz="0" w:space="0" w:color="auto"/>
        <w:bottom w:val="none" w:sz="0" w:space="0" w:color="auto"/>
        <w:right w:val="none" w:sz="0" w:space="0" w:color="auto"/>
      </w:divBdr>
      <w:divsChild>
        <w:div w:id="671685529">
          <w:marLeft w:val="0"/>
          <w:marRight w:val="0"/>
          <w:marTop w:val="0"/>
          <w:marBottom w:val="0"/>
          <w:divBdr>
            <w:top w:val="none" w:sz="0" w:space="0" w:color="auto"/>
            <w:left w:val="none" w:sz="0" w:space="0" w:color="auto"/>
            <w:bottom w:val="none" w:sz="0" w:space="0" w:color="auto"/>
            <w:right w:val="none" w:sz="0" w:space="0" w:color="auto"/>
          </w:divBdr>
          <w:divsChild>
            <w:div w:id="509173894">
              <w:marLeft w:val="0"/>
              <w:marRight w:val="0"/>
              <w:marTop w:val="0"/>
              <w:marBottom w:val="0"/>
              <w:divBdr>
                <w:top w:val="none" w:sz="0" w:space="0" w:color="auto"/>
                <w:left w:val="none" w:sz="0" w:space="0" w:color="auto"/>
                <w:bottom w:val="none" w:sz="0" w:space="0" w:color="auto"/>
                <w:right w:val="none" w:sz="0" w:space="0" w:color="auto"/>
              </w:divBdr>
              <w:divsChild>
                <w:div w:id="210411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025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webSettings" Target="webSettings.xml" Id="rId7" /><Relationship Type="http://schemas.openxmlformats.org/officeDocument/2006/relationships/header" Target="header2.xml" Id="rId17" /><Relationship Type="http://schemas.microsoft.com/office/2020/10/relationships/intelligence" Target="intelligence2.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24" /><Relationship Type="http://schemas.openxmlformats.org/officeDocument/2006/relationships/styles" Target="styles.xml" Id="rId5" /><Relationship Type="http://schemas.microsoft.com/office/2011/relationships/people" Target="people.xml" Id="rId23" /><Relationship Type="http://schemas.openxmlformats.org/officeDocument/2006/relationships/footer" Target="footer2.xml" Id="rId19" /><Relationship Type="http://schemas.openxmlformats.org/officeDocument/2006/relationships/numbering" Target="numbering.xml" Id="rId4" /><Relationship Type="http://schemas.openxmlformats.org/officeDocument/2006/relationships/endnotes" Target="endnotes.xml" Id="rId9" /><Relationship Type="http://schemas.microsoft.com/office/2016/09/relationships/commentsIds" Target="commentsIds.xml" Id="rId14" /><Relationship Type="http://schemas.openxmlformats.org/officeDocument/2006/relationships/fontTable" Target="fontTable.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SharedWithUsers xmlns="74294220-e8b9-4fe7-8bb1-72bea3759816">
      <UserInfo>
        <DisplayName>MCSPROJ MI201/202 Members</DisplayName>
        <AccountId>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1748B-7A3E-4C40-BD7D-B4DB179A4D3D}">
  <ds:schemaRefs>
    <ds:schemaRef ds:uri="http://schemas.microsoft.com/sharepoint/v3/contenttype/forms"/>
  </ds:schemaRefs>
</ds:datastoreItem>
</file>

<file path=customXml/itemProps2.xml><?xml version="1.0" encoding="utf-8"?>
<ds:datastoreItem xmlns:ds="http://schemas.openxmlformats.org/officeDocument/2006/customXml" ds:itemID="{AC0061BE-BBEE-42F1-A6DE-6F0E8332DE04}">
  <ds:schemaRefs>
    <ds:schemaRef ds:uri="74294220-e8b9-4fe7-8bb1-72bea375981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c1ab46aa-4e63-48d8-a315-16c1f2d7c6c2"/>
    <ds:schemaRef ds:uri="http://www.w3.org/XML/1998/namespace"/>
    <ds:schemaRef ds:uri="http://purl.org/dc/dcmitype/"/>
  </ds:schemaRefs>
</ds:datastoreItem>
</file>

<file path=customXml/itemProps3.xml><?xml version="1.0" encoding="utf-8"?>
<ds:datastoreItem xmlns:ds="http://schemas.openxmlformats.org/officeDocument/2006/customXml" ds:itemID="{BDE42512-710F-48DE-A8A9-6331984022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Work Template</dc:title>
  <dc:subject>Statement of Work (SOW) Template</dc:subject>
  <dc:creator>www.ProjectManagementDocs.com</dc:creator>
  <cp:keywords/>
  <cp:lastModifiedBy>Princess Joy Ferrer</cp:lastModifiedBy>
  <cp:revision>6</cp:revision>
  <cp:lastPrinted>2009-01-25T04:18:00Z</cp:lastPrinted>
  <dcterms:created xsi:type="dcterms:W3CDTF">2023-01-10T11:05:00Z</dcterms:created>
  <dcterms:modified xsi:type="dcterms:W3CDTF">2023-03-02T0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GrammarlyDocumentId">
    <vt:lpwstr>51e076c3cca73386855409d87822aa8974599d6fb6daad7df8c8a4536469dc67</vt:lpwstr>
  </property>
  <property fmtid="{D5CDD505-2E9C-101B-9397-08002B2CF9AE}" pid="4" name="MediaServiceImageTags">
    <vt:lpwstr/>
  </property>
</Properties>
</file>